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44B5AD76" w14:textId="77777777" w:rsidR="00D316C5" w:rsidRDefault="00D149A0">
      <w:pPr>
        <w:pStyle w:val="Header"/>
        <w:jc w:val="center"/>
        <w:rPr>
          <w:rFonts w:ascii="Gill Alt One MT Light" w:eastAsia="Gill Alt One MT Light" w:hAnsi="Gill Alt One MT Light" w:cs="Gill Alt One MT Light"/>
          <w:b/>
          <w:bCs/>
          <w:sz w:val="40"/>
          <w:szCs w:val="40"/>
        </w:rPr>
      </w:pPr>
      <w:r>
        <w:rPr>
          <w:rFonts w:ascii="Gill Alt One MT Light" w:eastAsia="Gill Alt One MT Light" w:hAnsi="Gill Alt One MT Light" w:cs="Gill Alt One MT Light"/>
          <w:b/>
          <w:bCs/>
          <w:sz w:val="40"/>
          <w:szCs w:val="40"/>
        </w:rPr>
        <w:t xml:space="preserve"> </w:t>
      </w:r>
    </w:p>
    <w:p w14:paraId="5F0691AF" w14:textId="77777777" w:rsidR="00E84F6D" w:rsidRPr="00162EE4" w:rsidRDefault="00E84F6D" w:rsidP="00E84F6D">
      <w:pPr>
        <w:tabs>
          <w:tab w:val="center" w:pos="4153"/>
          <w:tab w:val="right" w:pos="8306"/>
        </w:tabs>
        <w:spacing w:line="264" w:lineRule="auto"/>
        <w:contextualSpacing/>
        <w:jc w:val="center"/>
        <w:rPr>
          <w:rFonts w:ascii="Gill Alt One MT Light" w:eastAsia="Gill Alt One MT Light" w:hAnsi="Gill Alt One MT Light" w:cs="Quark"/>
          <w:b/>
          <w:color w:val="000000"/>
        </w:rPr>
      </w:pPr>
      <w:r w:rsidRPr="00162EE4">
        <w:rPr>
          <w:rFonts w:ascii="Gill Alt One MT Light" w:eastAsia="Browallia New" w:hAnsi="Gill Alt One MT Light" w:cs="Quark"/>
          <w:b/>
          <w:bCs/>
          <w:color w:val="000000"/>
          <w:cs/>
        </w:rPr>
        <w:t>โรลส์</w:t>
      </w:r>
      <w:r w:rsidRPr="00162EE4">
        <w:rPr>
          <w:rFonts w:ascii="Gill Alt One MT Light" w:eastAsia="Gill Alt One MT Light" w:hAnsi="Gill Alt One MT Light" w:cs="Quark"/>
          <w:b/>
          <w:color w:val="000000"/>
        </w:rPr>
        <w:t>-</w:t>
      </w:r>
      <w:r w:rsidRPr="00162EE4">
        <w:rPr>
          <w:rFonts w:ascii="Gill Alt One MT Light" w:eastAsia="Angsana New" w:hAnsi="Gill Alt One MT Light" w:cs="Quark"/>
          <w:b/>
          <w:bCs/>
          <w:color w:val="000000"/>
          <w:cs/>
        </w:rPr>
        <w:t>รอยซ์</w:t>
      </w:r>
    </w:p>
    <w:p w14:paraId="1A0FDD7E" w14:textId="77777777" w:rsidR="00E84F6D" w:rsidRPr="00162EE4" w:rsidRDefault="00E84F6D" w:rsidP="00E84F6D">
      <w:pPr>
        <w:pStyle w:val="Heading2"/>
        <w:spacing w:line="264" w:lineRule="auto"/>
        <w:contextualSpacing/>
        <w:rPr>
          <w:rFonts w:ascii="Gill Alt One MT Light" w:eastAsia="Browallia New" w:hAnsi="Gill Alt One MT Light" w:cs="Quark"/>
          <w:sz w:val="24"/>
          <w:szCs w:val="24"/>
        </w:rPr>
        <w:sectPr w:rsidR="00E84F6D" w:rsidRPr="00162EE4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0" w:h="16840"/>
          <w:pgMar w:top="567" w:right="1418" w:bottom="340" w:left="1418" w:header="567" w:footer="340" w:gutter="0"/>
          <w:pgNumType w:start="1"/>
          <w:cols w:space="720" w:equalWidth="0">
            <w:col w:w="9360"/>
          </w:cols>
        </w:sectPr>
      </w:pPr>
      <w:r w:rsidRPr="00162EE4">
        <w:rPr>
          <w:rFonts w:ascii="Gill Alt One MT Light" w:eastAsia="Browallia New" w:hAnsi="Gill Alt One MT Light" w:cs="Quark"/>
          <w:sz w:val="24"/>
          <w:szCs w:val="24"/>
          <w:cs/>
        </w:rPr>
        <w:t xml:space="preserve">ข้อมูลสำหรับสื่อมวลชน </w:t>
      </w:r>
    </w:p>
    <w:p w14:paraId="6DB0D900" w14:textId="77777777" w:rsidR="00E84F6D" w:rsidRPr="00162EE4" w:rsidRDefault="00E84F6D" w:rsidP="00E84F6D">
      <w:pPr>
        <w:spacing w:after="160" w:line="264" w:lineRule="auto"/>
        <w:contextualSpacing/>
        <w:rPr>
          <w:rFonts w:ascii="Gill Alt One MT Light" w:eastAsia="Calibri" w:hAnsi="Gill Alt One MT Light" w:cs="Quark"/>
          <w:b/>
          <w:color w:val="FF0000"/>
          <w:sz w:val="38"/>
          <w:szCs w:val="38"/>
        </w:rPr>
      </w:pPr>
    </w:p>
    <w:p w14:paraId="48E952F2" w14:textId="7ACD9354" w:rsidR="002D4E19" w:rsidRPr="00E84F6D" w:rsidRDefault="002D4E19" w:rsidP="00E84F6D">
      <w:pPr>
        <w:pStyle w:val="Body"/>
        <w:spacing w:line="360" w:lineRule="auto"/>
        <w:jc w:val="center"/>
        <w:rPr>
          <w:rFonts w:ascii="Quark" w:eastAsia="Gill Alt One MT Light" w:hAnsi="Quark" w:cs="Quark"/>
          <w:b/>
          <w:bCs/>
          <w:color w:val="000000" w:themeColor="text1"/>
          <w:sz w:val="40"/>
          <w:szCs w:val="40"/>
          <w:cs/>
          <w:lang w:bidi="th-TH"/>
        </w:rPr>
      </w:pPr>
      <w:proofErr w:type="spellStart"/>
      <w:r w:rsidRPr="00E84F6D">
        <w:rPr>
          <w:rFonts w:ascii="Quark" w:eastAsia="Gill Alt One MT Light" w:hAnsi="Quark" w:cs="Quark"/>
          <w:b/>
          <w:bCs/>
          <w:color w:val="000000" w:themeColor="text1"/>
          <w:sz w:val="40"/>
          <w:szCs w:val="40"/>
          <w:cs/>
          <w:lang w:bidi="th-TH"/>
        </w:rPr>
        <w:t>โรลส์</w:t>
      </w:r>
      <w:proofErr w:type="spellEnd"/>
      <w:r w:rsidRPr="00E84F6D">
        <w:rPr>
          <w:rFonts w:ascii="Quark" w:eastAsia="Gill Alt One MT Light" w:hAnsi="Quark" w:cs="Quark"/>
          <w:b/>
          <w:bCs/>
          <w:color w:val="000000" w:themeColor="text1"/>
          <w:sz w:val="40"/>
          <w:szCs w:val="40"/>
          <w:cs/>
          <w:lang w:bidi="th-TH"/>
        </w:rPr>
        <w:t>-รอย</w:t>
      </w:r>
      <w:proofErr w:type="spellStart"/>
      <w:r w:rsidRPr="00E84F6D">
        <w:rPr>
          <w:rFonts w:ascii="Quark" w:eastAsia="Gill Alt One MT Light" w:hAnsi="Quark" w:cs="Quark"/>
          <w:b/>
          <w:bCs/>
          <w:color w:val="000000" w:themeColor="text1"/>
          <w:sz w:val="40"/>
          <w:szCs w:val="40"/>
          <w:cs/>
          <w:lang w:bidi="th-TH"/>
        </w:rPr>
        <w:t>ซ์</w:t>
      </w:r>
      <w:proofErr w:type="spellEnd"/>
      <w:r w:rsidRPr="00E84F6D">
        <w:rPr>
          <w:rFonts w:ascii="Quark" w:eastAsia="Gill Alt One MT Light" w:hAnsi="Quark" w:cs="Quark"/>
          <w:b/>
          <w:bCs/>
          <w:color w:val="000000" w:themeColor="text1"/>
          <w:sz w:val="40"/>
          <w:szCs w:val="40"/>
          <w:cs/>
          <w:lang w:bidi="th-TH"/>
        </w:rPr>
        <w:t xml:space="preserve"> มอเตอร์ คา</w:t>
      </w:r>
      <w:proofErr w:type="spellStart"/>
      <w:r w:rsidRPr="00E84F6D">
        <w:rPr>
          <w:rFonts w:ascii="Quark" w:eastAsia="Gill Alt One MT Light" w:hAnsi="Quark" w:cs="Quark"/>
          <w:b/>
          <w:bCs/>
          <w:color w:val="000000" w:themeColor="text1"/>
          <w:sz w:val="40"/>
          <w:szCs w:val="40"/>
          <w:cs/>
          <w:lang w:bidi="th-TH"/>
        </w:rPr>
        <w:t>ร์ส</w:t>
      </w:r>
      <w:proofErr w:type="spellEnd"/>
      <w:r w:rsidRPr="00E84F6D">
        <w:rPr>
          <w:rFonts w:ascii="Quark" w:eastAsia="Gill Alt One MT Light" w:hAnsi="Quark" w:cs="Quark"/>
          <w:b/>
          <w:bCs/>
          <w:color w:val="000000" w:themeColor="text1"/>
          <w:sz w:val="40"/>
          <w:szCs w:val="40"/>
          <w:cs/>
          <w:lang w:bidi="th-TH"/>
        </w:rPr>
        <w:t xml:space="preserve"> ประกาศหยุด</w:t>
      </w:r>
      <w:r w:rsidR="001C23F3">
        <w:rPr>
          <w:rFonts w:ascii="Quark" w:eastAsia="Gill Alt One MT Light" w:hAnsi="Quark" w:cs="Quark" w:hint="cs"/>
          <w:b/>
          <w:bCs/>
          <w:color w:val="000000" w:themeColor="text1"/>
          <w:sz w:val="40"/>
          <w:szCs w:val="40"/>
          <w:cs/>
          <w:lang w:bidi="th-TH"/>
        </w:rPr>
        <w:t>สายพาน</w:t>
      </w:r>
      <w:r w:rsidRPr="00E84F6D">
        <w:rPr>
          <w:rFonts w:ascii="Quark" w:eastAsia="Gill Alt One MT Light" w:hAnsi="Quark" w:cs="Quark"/>
          <w:b/>
          <w:bCs/>
          <w:color w:val="000000" w:themeColor="text1"/>
          <w:sz w:val="40"/>
          <w:szCs w:val="40"/>
          <w:cs/>
          <w:lang w:bidi="th-TH"/>
        </w:rPr>
        <w:t>การผลิตชั่วคราว</w:t>
      </w:r>
    </w:p>
    <w:p w14:paraId="1267A07C" w14:textId="31A4B40D" w:rsidR="00D86C58" w:rsidRDefault="00E84F6D" w:rsidP="00E84F6D">
      <w:pPr>
        <w:contextualSpacing/>
        <w:rPr>
          <w:rFonts w:ascii="Gill Alt One MT Light" w:hAnsi="Gill Alt One MT Light" w:cs="Quark"/>
          <w:sz w:val="28"/>
          <w:szCs w:val="28"/>
          <w:lang w:bidi="th-TH"/>
        </w:rPr>
      </w:pPr>
      <w:r>
        <w:rPr>
          <w:rFonts w:ascii="Gill Alt One MT Light" w:hAnsi="Gill Alt One MT Light" w:cs="Quark"/>
          <w:sz w:val="28"/>
          <w:szCs w:val="28"/>
          <w:lang w:bidi="th-TH"/>
        </w:rPr>
        <w:t>19</w:t>
      </w:r>
      <w:r w:rsidR="002D4E19"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 มีนาคม </w:t>
      </w:r>
      <w:r>
        <w:rPr>
          <w:rFonts w:ascii="Gill Alt One MT Light" w:hAnsi="Gill Alt One MT Light" w:cs="Quark"/>
          <w:sz w:val="28"/>
          <w:szCs w:val="28"/>
          <w:lang w:bidi="th-TH"/>
        </w:rPr>
        <w:t>2563</w:t>
      </w:r>
      <w:r w:rsidR="002D4E19"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>, กู๊ดวูด</w:t>
      </w:r>
    </w:p>
    <w:p w14:paraId="3C1B0F77" w14:textId="77777777" w:rsidR="00E84F6D" w:rsidRPr="00E84F6D" w:rsidRDefault="00E84F6D" w:rsidP="00E84F6D">
      <w:pPr>
        <w:contextualSpacing/>
        <w:rPr>
          <w:rFonts w:ascii="Gill Alt One MT Light" w:hAnsi="Gill Alt One MT Light" w:cs="Quark"/>
          <w:sz w:val="28"/>
          <w:szCs w:val="28"/>
          <w:lang w:bidi="th-TH"/>
        </w:rPr>
      </w:pPr>
    </w:p>
    <w:p w14:paraId="73FC7370" w14:textId="7FA21DB2" w:rsidR="002D4E19" w:rsidRPr="00E84F6D" w:rsidRDefault="002D4E19" w:rsidP="00E84F6D">
      <w:pPr>
        <w:spacing w:line="264" w:lineRule="auto"/>
        <w:contextualSpacing/>
        <w:rPr>
          <w:rFonts w:ascii="Gill Alt One MT Light" w:hAnsi="Gill Alt One MT Light" w:cs="Quark"/>
          <w:sz w:val="28"/>
          <w:szCs w:val="28"/>
          <w:cs/>
          <w:lang w:bidi="th-TH"/>
        </w:rPr>
      </w:pPr>
      <w:proofErr w:type="spellStart"/>
      <w:r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>โรลส์</w:t>
      </w:r>
      <w:proofErr w:type="spellEnd"/>
      <w:r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>-รอย</w:t>
      </w:r>
      <w:proofErr w:type="spellStart"/>
      <w:r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>ซ์</w:t>
      </w:r>
      <w:proofErr w:type="spellEnd"/>
      <w:r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 มอเตอร์ คา</w:t>
      </w:r>
      <w:proofErr w:type="spellStart"/>
      <w:r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>ร์ส</w:t>
      </w:r>
      <w:proofErr w:type="spellEnd"/>
      <w:r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 ประกาศหยุดสายพานการผลิตที่กู๊ดวูดชั่วคราวเป็นเวลา 2 สัปดาห์ เริ่มตั้งแต่วันที่ </w:t>
      </w:r>
      <w:r w:rsidR="00E84F6D">
        <w:rPr>
          <w:rFonts w:ascii="Gill Alt One MT Light" w:hAnsi="Gill Alt One MT Light" w:cs="Quark"/>
          <w:sz w:val="28"/>
          <w:szCs w:val="28"/>
          <w:lang w:bidi="th-TH"/>
        </w:rPr>
        <w:t>23</w:t>
      </w:r>
      <w:r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 มีนาคม </w:t>
      </w:r>
      <w:r w:rsidR="00E84F6D">
        <w:rPr>
          <w:rFonts w:ascii="Gill Alt One MT Light" w:hAnsi="Gill Alt One MT Light" w:cs="Quark"/>
          <w:sz w:val="28"/>
          <w:szCs w:val="28"/>
          <w:lang w:bidi="th-TH"/>
        </w:rPr>
        <w:t xml:space="preserve">2563 </w:t>
      </w:r>
      <w:r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>เป็นต้นไป เพื่อเป็นการรักษาสุขภาพและ</w:t>
      </w:r>
      <w:r w:rsidR="0072492C"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>ความปลอดภัย</w:t>
      </w:r>
      <w:r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>ของพนักงานบริษัทฯ การ</w:t>
      </w:r>
      <w:r w:rsidR="0072492C"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>พักการผลิตชั่วคราว</w:t>
      </w:r>
      <w:r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>นี้จะตามมาด้วยการปิดซ่อมบำรุงช่วงวันหยุดเทศกาลอีส</w:t>
      </w:r>
      <w:proofErr w:type="spellStart"/>
      <w:r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>เต</w:t>
      </w:r>
      <w:proofErr w:type="spellEnd"/>
      <w:r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>อร์</w:t>
      </w:r>
      <w:r w:rsidR="00E84F6D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อีก 2 </w:t>
      </w:r>
      <w:r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>สัปดาห์</w:t>
      </w:r>
      <w:r w:rsidR="00E84F6D">
        <w:rPr>
          <w:rFonts w:ascii="Gill Alt One MT Light" w:hAnsi="Gill Alt One MT Light" w:cs="Quark" w:hint="cs"/>
          <w:sz w:val="28"/>
          <w:szCs w:val="28"/>
          <w:cs/>
          <w:lang w:bidi="th-TH"/>
        </w:rPr>
        <w:t>ตาม</w:t>
      </w:r>
      <w:r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>ที่ได้วางแผนไว้แล้ว</w:t>
      </w:r>
    </w:p>
    <w:p w14:paraId="18C91EC5" w14:textId="0C2773E7" w:rsidR="000E4509" w:rsidRPr="00E84F6D" w:rsidRDefault="000E4509" w:rsidP="00E84F6D">
      <w:pPr>
        <w:spacing w:line="264" w:lineRule="auto"/>
        <w:contextualSpacing/>
        <w:rPr>
          <w:rFonts w:ascii="Gill Alt One MT Light" w:hAnsi="Gill Alt One MT Light" w:cs="Quark"/>
          <w:sz w:val="28"/>
          <w:szCs w:val="28"/>
        </w:rPr>
      </w:pPr>
    </w:p>
    <w:p w14:paraId="45FCF4A0" w14:textId="37B6EE33" w:rsidR="0072492C" w:rsidRPr="00E84F6D" w:rsidRDefault="0072492C" w:rsidP="00E84F6D">
      <w:pPr>
        <w:spacing w:line="264" w:lineRule="auto"/>
        <w:contextualSpacing/>
        <w:rPr>
          <w:rFonts w:ascii="Gill Alt One MT Light" w:hAnsi="Gill Alt One MT Light" w:cs="Quark"/>
          <w:sz w:val="28"/>
          <w:szCs w:val="28"/>
          <w:cs/>
          <w:lang w:bidi="th-TH"/>
        </w:rPr>
      </w:pPr>
      <w:r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>สำหรับส่วนงานอื่นนอกเหนือจากสายงานการผลิต</w:t>
      </w:r>
      <w:r w:rsidR="00AA0CC1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>ยังคงดำเนินการต่อไป</w:t>
      </w:r>
      <w:r w:rsidR="00AA0CC1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โดยมีพนักงานส่วนหนึ่งประจำการอยู่ที่สำนักงานใหญ่ของบริษัทฯ ในกู๊ดวูด เอสเตท, </w:t>
      </w:r>
      <w:proofErr w:type="spellStart"/>
      <w:r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>เว</w:t>
      </w:r>
      <w:proofErr w:type="spellEnd"/>
      <w:r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>สต์</w:t>
      </w:r>
      <w:proofErr w:type="spellStart"/>
      <w:r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>ซัส</w:t>
      </w:r>
      <w:proofErr w:type="spellEnd"/>
      <w:r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>เซก</w:t>
      </w:r>
      <w:proofErr w:type="spellStart"/>
      <w:r w:rsidR="00673C1C">
        <w:rPr>
          <w:rFonts w:ascii="Gill Alt One MT Light" w:hAnsi="Gill Alt One MT Light" w:cs="Quark" w:hint="cs"/>
          <w:sz w:val="28"/>
          <w:szCs w:val="28"/>
          <w:cs/>
          <w:lang w:bidi="th-TH"/>
        </w:rPr>
        <w:t>ซ์</w:t>
      </w:r>
      <w:proofErr w:type="spellEnd"/>
      <w:r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 และพนักงานที่</w:t>
      </w:r>
      <w:r w:rsidR="007136AD">
        <w:rPr>
          <w:rFonts w:ascii="Gill Alt One MT Light" w:hAnsi="Gill Alt One MT Light" w:cs="Quark" w:hint="cs"/>
          <w:sz w:val="28"/>
          <w:szCs w:val="28"/>
          <w:cs/>
          <w:lang w:bidi="th-TH"/>
        </w:rPr>
        <w:t>หมุนเวียน</w:t>
      </w:r>
      <w:proofErr w:type="spellStart"/>
      <w:r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>ปฎิบั</w:t>
      </w:r>
      <w:proofErr w:type="spellEnd"/>
      <w:r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>ติงานจากบ้าน โดยจะสลับหมุนเวียนกันไป</w:t>
      </w:r>
      <w:r w:rsidR="00943E2E"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 นอกจากนี้ บริษัทยังนำมาตรการ</w:t>
      </w:r>
      <w:r w:rsidR="00943E2E" w:rsidRPr="00E84F6D">
        <w:rPr>
          <w:rFonts w:ascii="Gill Alt One MT Light" w:hAnsi="Gill Alt One MT Light" w:cs="Quark"/>
          <w:sz w:val="28"/>
          <w:szCs w:val="28"/>
        </w:rPr>
        <w:t xml:space="preserve"> </w:t>
      </w:r>
      <w:r w:rsidR="00943E2E" w:rsidRPr="00E84F6D">
        <w:rPr>
          <w:rFonts w:ascii="Gill Alt One MT Light" w:hAnsi="Gill Alt One MT Light" w:cs="Quark"/>
          <w:sz w:val="28"/>
          <w:szCs w:val="28"/>
          <w:lang w:bidi="th-TH"/>
        </w:rPr>
        <w:t>Social Distancing</w:t>
      </w:r>
      <w:r w:rsidR="00943E2E"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 มาใช้ภายในบริษัทอีกด้วย</w:t>
      </w:r>
    </w:p>
    <w:p w14:paraId="57745649" w14:textId="77777777" w:rsidR="00E84F6D" w:rsidRDefault="00E84F6D" w:rsidP="00E84F6D">
      <w:pPr>
        <w:spacing w:line="264" w:lineRule="auto"/>
        <w:contextualSpacing/>
        <w:rPr>
          <w:rFonts w:ascii="Gill Alt One MT Light" w:hAnsi="Gill Alt One MT Light" w:cs="Quark"/>
          <w:sz w:val="28"/>
          <w:szCs w:val="28"/>
          <w:lang w:bidi="th-TH"/>
        </w:rPr>
      </w:pPr>
    </w:p>
    <w:p w14:paraId="6F6865D0" w14:textId="7FDCDB1D" w:rsidR="0036492B" w:rsidRPr="00E84F6D" w:rsidRDefault="00943E2E" w:rsidP="00E84F6D">
      <w:pPr>
        <w:spacing w:line="264" w:lineRule="auto"/>
        <w:contextualSpacing/>
        <w:rPr>
          <w:rFonts w:ascii="Gill Alt One MT Light" w:hAnsi="Gill Alt One MT Light" w:cs="Quark"/>
          <w:sz w:val="28"/>
          <w:szCs w:val="28"/>
          <w:lang w:bidi="th-TH"/>
        </w:rPr>
      </w:pPr>
      <w:r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>การหยุดสายพานการผลิตอย่างไม่เคยเกิดขึ้นมาก่อนนี้</w:t>
      </w:r>
      <w:r w:rsidR="00AA0CC1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>เป็นไปตามมาตรการเพิ่มเติมของรัฐบาลสหราชอาณาจักรในการสกัดกั้นการแพร่ระบาดของเชื้อไวรัส</w:t>
      </w:r>
      <w:r w:rsidRPr="00E84F6D">
        <w:rPr>
          <w:rFonts w:ascii="Gill Alt One MT Light" w:hAnsi="Gill Alt One MT Light" w:cs="Quark"/>
          <w:sz w:val="28"/>
          <w:szCs w:val="28"/>
          <w:lang w:bidi="th-TH"/>
        </w:rPr>
        <w:t xml:space="preserve"> Covid-19</w:t>
      </w:r>
    </w:p>
    <w:p w14:paraId="3F4F4FB0" w14:textId="77777777" w:rsidR="00943E2E" w:rsidRPr="00E84F6D" w:rsidRDefault="00943E2E" w:rsidP="00E84F6D">
      <w:pPr>
        <w:spacing w:line="264" w:lineRule="auto"/>
        <w:contextualSpacing/>
        <w:rPr>
          <w:rFonts w:ascii="Gill Alt One MT Light" w:hAnsi="Gill Alt One MT Light" w:cs="Quark"/>
          <w:sz w:val="28"/>
          <w:szCs w:val="28"/>
          <w:lang w:bidi="th-TH"/>
        </w:rPr>
      </w:pPr>
    </w:p>
    <w:p w14:paraId="4035DDDC" w14:textId="6E6EBCF9" w:rsidR="00943E2E" w:rsidRDefault="00943E2E" w:rsidP="00E84F6D">
      <w:pPr>
        <w:spacing w:line="264" w:lineRule="auto"/>
        <w:contextualSpacing/>
        <w:rPr>
          <w:rFonts w:ascii="Gill Alt One MT Light" w:hAnsi="Gill Alt One MT Light" w:cs="Quark"/>
          <w:sz w:val="28"/>
          <w:szCs w:val="28"/>
          <w:lang w:bidi="th-TH"/>
        </w:rPr>
      </w:pPr>
      <w:r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>มร.ทอร์สตัน มู</w:t>
      </w:r>
      <w:proofErr w:type="spellStart"/>
      <w:r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>เล</w:t>
      </w:r>
      <w:proofErr w:type="spellEnd"/>
      <w:r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>อร์-ออท</w:t>
      </w:r>
      <w:proofErr w:type="spellStart"/>
      <w:r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>เวิส</w:t>
      </w:r>
      <w:proofErr w:type="spellEnd"/>
      <w:r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 ประธานเจ้าหน้าที่บริหาร</w:t>
      </w:r>
      <w:r w:rsidR="001870B6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proofErr w:type="spellStart"/>
      <w:r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>โรลส์</w:t>
      </w:r>
      <w:proofErr w:type="spellEnd"/>
      <w:r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>-รอย</w:t>
      </w:r>
      <w:proofErr w:type="spellStart"/>
      <w:r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>ซ์</w:t>
      </w:r>
      <w:proofErr w:type="spellEnd"/>
      <w:r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 มอเตอร์ คา</w:t>
      </w:r>
      <w:proofErr w:type="spellStart"/>
      <w:r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>ร์ส</w:t>
      </w:r>
      <w:proofErr w:type="spellEnd"/>
      <w:r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 กล่าวว่า “</w:t>
      </w:r>
      <w:r w:rsidR="00AF545B"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>การตัดสินใจครั้งนี้ไม่ใช่เรื่องง่าย แต่สุขภาพและความปลอดภัยของพนักงานที่เปี่ยมความสามารถของเราเป็นสิ่งสำคัญที่สุด</w:t>
      </w:r>
      <w:r w:rsidR="001870B6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สังคมการทำงานที่ </w:t>
      </w:r>
      <w:r w:rsidR="00AF545B" w:rsidRPr="00E84F6D">
        <w:rPr>
          <w:rFonts w:ascii="Gill Alt One MT Light" w:hAnsi="Gill Alt One MT Light" w:cs="Quark"/>
          <w:sz w:val="28"/>
          <w:szCs w:val="28"/>
          <w:lang w:bidi="th-TH"/>
        </w:rPr>
        <w:t>Home of Rolls-Royce</w:t>
      </w:r>
      <w:r w:rsidR="00AF545B"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 </w:t>
      </w:r>
      <w:r w:rsidR="001870B6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ของเรา มีความใกล้ชิดกลมเกลียวเป็นอย่างมาก </w:t>
      </w:r>
      <w:r w:rsidR="00AF545B"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และผมก็เชื่อว่าพลังในการปรับตัวของพวกเราจะเปล่งประกายท่ามกลางช่วงเวลาอันยากลำบากนี้”  </w:t>
      </w:r>
    </w:p>
    <w:p w14:paraId="34650E04" w14:textId="77777777" w:rsidR="00E84F6D" w:rsidRPr="00E84F6D" w:rsidRDefault="00E84F6D" w:rsidP="00E84F6D">
      <w:pPr>
        <w:spacing w:line="264" w:lineRule="auto"/>
        <w:contextualSpacing/>
        <w:rPr>
          <w:rFonts w:ascii="Gill Alt One MT Light" w:hAnsi="Gill Alt One MT Light" w:cs="Quark"/>
          <w:sz w:val="28"/>
          <w:szCs w:val="28"/>
          <w:lang w:bidi="th-TH"/>
        </w:rPr>
      </w:pPr>
    </w:p>
    <w:p w14:paraId="01AD6786" w14:textId="16114531" w:rsidR="00252A2A" w:rsidRDefault="00AF545B" w:rsidP="00E84F6D">
      <w:pPr>
        <w:spacing w:line="264" w:lineRule="auto"/>
        <w:contextualSpacing/>
        <w:rPr>
          <w:rFonts w:ascii="Gill Alt One MT Light" w:hAnsi="Gill Alt One MT Light" w:cs="Quark"/>
          <w:sz w:val="28"/>
          <w:szCs w:val="28"/>
          <w:lang w:bidi="th-TH"/>
        </w:rPr>
      </w:pPr>
      <w:r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>“ในฐานะที่เราเป็นบริษัท</w:t>
      </w:r>
      <w:r w:rsidR="001870B6">
        <w:rPr>
          <w:rFonts w:ascii="Gill Alt One MT Light" w:hAnsi="Gill Alt One MT Light" w:cs="Quark" w:hint="cs"/>
          <w:sz w:val="28"/>
          <w:szCs w:val="28"/>
          <w:cs/>
          <w:lang w:bidi="th-TH"/>
        </w:rPr>
        <w:t>ที่</w:t>
      </w:r>
      <w:r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>ให้ความสำคัญกับลูกค้า</w:t>
      </w:r>
      <w:r w:rsidR="003D388D"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>เป็นหลัก</w:t>
      </w:r>
      <w:r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 xml:space="preserve"> เราตระหนัก</w:t>
      </w:r>
      <w:r w:rsidR="00E84F6D">
        <w:rPr>
          <w:rFonts w:ascii="Gill Alt One MT Light" w:hAnsi="Gill Alt One MT Light" w:cs="Quark" w:hint="cs"/>
          <w:sz w:val="28"/>
          <w:szCs w:val="28"/>
          <w:cs/>
          <w:lang w:bidi="th-TH"/>
        </w:rPr>
        <w:t>ดี</w:t>
      </w:r>
      <w:r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>ว่าการ</w:t>
      </w:r>
      <w:r w:rsidR="003D388D"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>ตัดสินใจ</w:t>
      </w:r>
      <w:r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>หยุดการผลิตชั่วคราวนี้อาจสร้างความความไม่สะดวกให้กับลูกค้าอันทรงเกียรติของเราได้ ซึ่งผม</w:t>
      </w:r>
      <w:r w:rsidR="003D388D"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>ต้องขออภัยอย่างสูงและหวังว่าจะได้รับความเข้าใจจากลูกค้าในสถานการณ์อันยากลำบากนี้”</w:t>
      </w:r>
      <w:r w:rsidR="00E84F6D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</w:t>
      </w:r>
      <w:r w:rsidR="00E84F6D"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>มร. ทอร์สตัน มู</w:t>
      </w:r>
      <w:proofErr w:type="spellStart"/>
      <w:r w:rsidR="00E84F6D"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>เล</w:t>
      </w:r>
      <w:proofErr w:type="spellEnd"/>
      <w:r w:rsidR="00E84F6D"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>อร์-ออท</w:t>
      </w:r>
      <w:proofErr w:type="spellStart"/>
      <w:r w:rsidR="00E84F6D"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>เวิส</w:t>
      </w:r>
      <w:proofErr w:type="spellEnd"/>
      <w:r w:rsidR="00E84F6D">
        <w:rPr>
          <w:rFonts w:ascii="Gill Alt One MT Light" w:hAnsi="Gill Alt One MT Light" w:cs="Quark" w:hint="cs"/>
          <w:sz w:val="28"/>
          <w:szCs w:val="28"/>
          <w:cs/>
          <w:lang w:bidi="th-TH"/>
        </w:rPr>
        <w:t xml:space="preserve"> กล่าวเสริม</w:t>
      </w:r>
    </w:p>
    <w:p w14:paraId="2F981695" w14:textId="77777777" w:rsidR="00563036" w:rsidRPr="00E84F6D" w:rsidRDefault="00563036" w:rsidP="00E84F6D">
      <w:pPr>
        <w:spacing w:line="264" w:lineRule="auto"/>
        <w:contextualSpacing/>
        <w:rPr>
          <w:rFonts w:ascii="Gill Alt One MT Light" w:hAnsi="Gill Alt One MT Light" w:cs="Quark"/>
          <w:sz w:val="28"/>
          <w:szCs w:val="28"/>
        </w:rPr>
      </w:pPr>
      <w:bookmarkStart w:id="0" w:name="_GoBack"/>
      <w:bookmarkEnd w:id="0"/>
    </w:p>
    <w:p w14:paraId="7A6ACAEC" w14:textId="0C1C089E" w:rsidR="0036492B" w:rsidRDefault="00E84F6D" w:rsidP="00AA0CC1">
      <w:pPr>
        <w:spacing w:line="264" w:lineRule="auto"/>
        <w:jc w:val="center"/>
        <w:rPr>
          <w:rFonts w:ascii="Gill Alt One MT Light" w:hAnsi="Gill Alt One MT Light"/>
        </w:rPr>
      </w:pPr>
      <w:r w:rsidRPr="00E84F6D">
        <w:rPr>
          <w:rFonts w:ascii="Gill Alt One MT Light" w:hAnsi="Gill Alt One MT Light" w:cs="Quark"/>
          <w:sz w:val="28"/>
          <w:szCs w:val="28"/>
          <w:cs/>
          <w:lang w:bidi="th-TH"/>
        </w:rPr>
        <w:t>- จบ -</w:t>
      </w:r>
    </w:p>
    <w:p w14:paraId="5188B542" w14:textId="77777777" w:rsidR="00E84F6D" w:rsidRPr="00F82358" w:rsidRDefault="00E84F6D" w:rsidP="00E84F6D">
      <w:pPr>
        <w:spacing w:line="264" w:lineRule="auto"/>
        <w:contextualSpacing/>
        <w:rPr>
          <w:rFonts w:ascii="Gill Alt One MT Light" w:eastAsia="Gill Alt One MT Light" w:hAnsi="Gill Alt One MT Light" w:cs="Gill Alt One MT Light"/>
          <w:b/>
          <w:spacing w:val="10"/>
          <w:u w:val="single"/>
        </w:rPr>
      </w:pPr>
    </w:p>
    <w:p w14:paraId="049E8FFA" w14:textId="77777777" w:rsidR="00E84F6D" w:rsidRPr="00F82358" w:rsidRDefault="00E84F6D" w:rsidP="00E84F6D">
      <w:pPr>
        <w:spacing w:line="276" w:lineRule="auto"/>
        <w:contextualSpacing/>
        <w:rPr>
          <w:rFonts w:ascii="Gill Alt One MT Light" w:eastAsia="Gill Alt One MT Light" w:hAnsi="Gill Alt One MT Light" w:cs="Quark"/>
          <w:bCs/>
          <w:color w:val="000000"/>
          <w:spacing w:val="10"/>
        </w:rPr>
      </w:pPr>
      <w:r w:rsidRPr="00F82358">
        <w:rPr>
          <w:rFonts w:ascii="Gill Alt One MT Light" w:eastAsia="Gill Alt One MT Light" w:hAnsi="Gill Alt One MT Light" w:cs="Quark"/>
          <w:bCs/>
          <w:color w:val="000000"/>
          <w:spacing w:val="10"/>
          <w:u w:val="single"/>
          <w:cs/>
        </w:rPr>
        <w:t>ข้อมูลสำหรับสื่อมวลชน</w:t>
      </w:r>
    </w:p>
    <w:p w14:paraId="52062BFB" w14:textId="2A9BA2D0" w:rsidR="00E84F6D" w:rsidRPr="00F82358" w:rsidRDefault="00E84F6D" w:rsidP="00E84F6D">
      <w:pPr>
        <w:spacing w:line="276" w:lineRule="auto"/>
        <w:contextualSpacing/>
        <w:rPr>
          <w:rFonts w:ascii="Gill Alt One MT Light" w:hAnsi="Gill Alt One MT Light" w:cs="Quark"/>
          <w:spacing w:val="10"/>
        </w:rPr>
      </w:pPr>
      <w:r w:rsidRPr="00F82358">
        <w:rPr>
          <w:rFonts w:ascii="Gill Alt One MT Light" w:hAnsi="Gill Alt One MT Light" w:cs="Quark" w:hint="cs"/>
          <w:spacing w:val="10"/>
          <w:cs/>
        </w:rPr>
        <w:t>โรลส์</w:t>
      </w:r>
      <w:r w:rsidRPr="00F82358">
        <w:rPr>
          <w:rFonts w:ascii="Gill Alt One MT Light" w:hAnsi="Gill Alt One MT Light" w:cs="Quark"/>
          <w:spacing w:val="10"/>
          <w:cs/>
        </w:rPr>
        <w:t>-</w:t>
      </w:r>
      <w:r w:rsidRPr="00F82358">
        <w:rPr>
          <w:rFonts w:ascii="Gill Alt One MT Light" w:hAnsi="Gill Alt One MT Light" w:cs="Quark" w:hint="cs"/>
          <w:spacing w:val="10"/>
          <w:cs/>
        </w:rPr>
        <w:t>รอยซ์</w:t>
      </w:r>
      <w:r w:rsidRPr="00F82358">
        <w:rPr>
          <w:rFonts w:ascii="Gill Alt One MT Light" w:hAnsi="Gill Alt One MT Light" w:cs="Quark"/>
          <w:spacing w:val="10"/>
          <w:cs/>
        </w:rPr>
        <w:t xml:space="preserve"> </w:t>
      </w:r>
      <w:r w:rsidRPr="00F82358">
        <w:rPr>
          <w:rFonts w:ascii="Gill Alt One MT Light" w:hAnsi="Gill Alt One MT Light" w:cs="Quark" w:hint="cs"/>
          <w:spacing w:val="10"/>
          <w:cs/>
        </w:rPr>
        <w:t>มอเตอร์</w:t>
      </w:r>
      <w:r w:rsidRPr="00F82358">
        <w:rPr>
          <w:rFonts w:ascii="Gill Alt One MT Light" w:hAnsi="Gill Alt One MT Light" w:cs="Quark"/>
          <w:spacing w:val="10"/>
          <w:cs/>
        </w:rPr>
        <w:t xml:space="preserve"> </w:t>
      </w:r>
      <w:r w:rsidRPr="00F82358">
        <w:rPr>
          <w:rFonts w:ascii="Gill Alt One MT Light" w:hAnsi="Gill Alt One MT Light" w:cs="Quark" w:hint="cs"/>
          <w:spacing w:val="10"/>
          <w:cs/>
        </w:rPr>
        <w:t>คาร์ส</w:t>
      </w:r>
      <w:r w:rsidRPr="00F82358">
        <w:rPr>
          <w:rFonts w:ascii="Gill Alt One MT Light" w:hAnsi="Gill Alt One MT Light" w:cs="Quark"/>
          <w:spacing w:val="10"/>
          <w:cs/>
        </w:rPr>
        <w:t xml:space="preserve"> </w:t>
      </w:r>
      <w:r w:rsidRPr="00F82358">
        <w:rPr>
          <w:rFonts w:ascii="Gill Alt One MT Light" w:hAnsi="Gill Alt One MT Light" w:cs="Quark"/>
          <w:spacing w:val="10"/>
        </w:rPr>
        <w:t xml:space="preserve">(Rolls-Royce Motor Cars) </w:t>
      </w:r>
      <w:r w:rsidRPr="00F82358">
        <w:rPr>
          <w:rFonts w:ascii="Gill Alt One MT Light" w:hAnsi="Gill Alt One MT Light" w:cs="Quark" w:hint="cs"/>
          <w:spacing w:val="10"/>
          <w:cs/>
        </w:rPr>
        <w:t>เป็นบริษัทในเครือของบีเอ็มดับเบิลยู</w:t>
      </w:r>
      <w:r w:rsidRPr="00F82358">
        <w:rPr>
          <w:rFonts w:ascii="Gill Alt One MT Light" w:hAnsi="Gill Alt One MT Light" w:cs="Quark"/>
          <w:spacing w:val="10"/>
          <w:cs/>
        </w:rPr>
        <w:t xml:space="preserve"> </w:t>
      </w:r>
      <w:r w:rsidRPr="00F82358">
        <w:rPr>
          <w:rFonts w:ascii="Gill Alt One MT Light" w:hAnsi="Gill Alt One MT Light" w:cs="Quark" w:hint="cs"/>
          <w:spacing w:val="10"/>
          <w:cs/>
        </w:rPr>
        <w:t>กรุ๊ป</w:t>
      </w:r>
      <w:r w:rsidRPr="00F82358">
        <w:rPr>
          <w:rFonts w:ascii="Gill Alt One MT Light" w:hAnsi="Gill Alt One MT Light" w:cs="Quark"/>
          <w:spacing w:val="10"/>
          <w:cs/>
        </w:rPr>
        <w:t xml:space="preserve"> </w:t>
      </w:r>
      <w:r w:rsidRPr="00F82358">
        <w:rPr>
          <w:rFonts w:ascii="Gill Alt One MT Light" w:hAnsi="Gill Alt One MT Light" w:cs="Quark"/>
          <w:spacing w:val="10"/>
        </w:rPr>
        <w:t xml:space="preserve">(BMW Group) </w:t>
      </w:r>
      <w:r w:rsidRPr="00F82358">
        <w:rPr>
          <w:rFonts w:ascii="Gill Alt One MT Light" w:hAnsi="Gill Alt One MT Light" w:cs="Quark" w:hint="cs"/>
          <w:spacing w:val="10"/>
          <w:cs/>
        </w:rPr>
        <w:t>มีสำนักงานใหญ่และฐานการผลิตอยู่ที่กู๊ดวูด</w:t>
      </w:r>
      <w:r w:rsidRPr="00F82358">
        <w:rPr>
          <w:rFonts w:ascii="Gill Alt One MT Light" w:hAnsi="Gill Alt One MT Light" w:cs="Quark"/>
          <w:spacing w:val="10"/>
          <w:cs/>
        </w:rPr>
        <w:t xml:space="preserve"> </w:t>
      </w:r>
      <w:r w:rsidRPr="00F82358">
        <w:rPr>
          <w:rFonts w:ascii="Gill Alt One MT Light" w:hAnsi="Gill Alt One MT Light" w:cs="Quark" w:hint="cs"/>
          <w:spacing w:val="10"/>
          <w:cs/>
        </w:rPr>
        <w:t>เวสต์ซัสเซก</w:t>
      </w:r>
      <w:r w:rsidRPr="00F82358">
        <w:rPr>
          <w:rFonts w:ascii="Gill Alt One MT Light" w:hAnsi="Gill Alt One MT Light" w:cs="Quark"/>
          <w:spacing w:val="10"/>
          <w:cs/>
        </w:rPr>
        <w:t xml:space="preserve"> </w:t>
      </w:r>
      <w:r w:rsidRPr="00F82358">
        <w:rPr>
          <w:rFonts w:ascii="Gill Alt One MT Light" w:hAnsi="Gill Alt One MT Light" w:cs="Quark" w:hint="cs"/>
          <w:spacing w:val="10"/>
          <w:cs/>
        </w:rPr>
        <w:t>ซึ่งเป็นเพียงที่เดียวในโลกที่ยานยนต์ระดับซูเปอร์ลักซ์ชัวรีของบริษัททุกคันผ่านการประกอบด้วยมืออย่างปร</w:t>
      </w:r>
      <w:r>
        <w:rPr>
          <w:rFonts w:ascii="Gill Alt One MT Light" w:hAnsi="Gill Alt One MT Light" w:cs="Quark" w:hint="cs"/>
          <w:spacing w:val="10"/>
          <w:cs/>
          <w:lang w:bidi="th-TH"/>
        </w:rPr>
        <w:t>ะ</w:t>
      </w:r>
      <w:r w:rsidRPr="00F82358">
        <w:rPr>
          <w:rFonts w:ascii="Gill Alt One MT Light" w:hAnsi="Gill Alt One MT Light" w:cs="Quark" w:hint="cs"/>
          <w:spacing w:val="10"/>
          <w:cs/>
        </w:rPr>
        <w:t>ณีตโดยพนักงานมากความชำนาญทั้งชายและหญิงกว่า</w:t>
      </w:r>
      <w:r w:rsidRPr="00F82358">
        <w:rPr>
          <w:rFonts w:ascii="Gill Alt One MT Light" w:hAnsi="Gill Alt One MT Light" w:cs="Quark"/>
          <w:spacing w:val="10"/>
          <w:cs/>
        </w:rPr>
        <w:t xml:space="preserve"> </w:t>
      </w:r>
      <w:r w:rsidRPr="00F82358">
        <w:rPr>
          <w:rFonts w:ascii="Gill Alt One MT Light" w:hAnsi="Gill Alt One MT Light" w:cs="Quark"/>
          <w:spacing w:val="10"/>
          <w:cs/>
        </w:rPr>
        <w:lastRenderedPageBreak/>
        <w:t>2</w:t>
      </w:r>
      <w:r w:rsidRPr="00F82358">
        <w:rPr>
          <w:rFonts w:ascii="Gill Alt One MT Light" w:hAnsi="Gill Alt One MT Light" w:cs="Quark"/>
          <w:spacing w:val="10"/>
        </w:rPr>
        <w:t>,</w:t>
      </w:r>
      <w:r w:rsidRPr="00F82358">
        <w:rPr>
          <w:rFonts w:ascii="Gill Alt One MT Light" w:hAnsi="Gill Alt One MT Light" w:cs="Quark"/>
          <w:spacing w:val="10"/>
          <w:cs/>
        </w:rPr>
        <w:t xml:space="preserve">000 </w:t>
      </w:r>
      <w:r w:rsidRPr="00F82358">
        <w:rPr>
          <w:rFonts w:ascii="Gill Alt One MT Light" w:hAnsi="Gill Alt One MT Light" w:cs="Quark" w:hint="cs"/>
          <w:spacing w:val="10"/>
          <w:cs/>
        </w:rPr>
        <w:t>คน</w:t>
      </w:r>
      <w:r w:rsidRPr="00F82358">
        <w:rPr>
          <w:rFonts w:ascii="Gill Alt One MT Light" w:hAnsi="Gill Alt One MT Light" w:cs="Quark"/>
          <w:spacing w:val="10"/>
          <w:cs/>
        </w:rPr>
        <w:t xml:space="preserve"> </w:t>
      </w:r>
      <w:r w:rsidRPr="00F82358">
        <w:rPr>
          <w:rFonts w:ascii="Gill Alt One MT Light" w:hAnsi="Gill Alt One MT Light" w:cs="Quark" w:hint="cs"/>
          <w:spacing w:val="10"/>
          <w:cs/>
        </w:rPr>
        <w:t>ทั้งนี้</w:t>
      </w:r>
      <w:r w:rsidRPr="00F82358">
        <w:rPr>
          <w:rFonts w:ascii="Gill Alt One MT Light" w:hAnsi="Gill Alt One MT Light" w:cs="Quark"/>
          <w:spacing w:val="10"/>
          <w:cs/>
        </w:rPr>
        <w:t xml:space="preserve"> </w:t>
      </w:r>
      <w:r w:rsidRPr="00F82358">
        <w:rPr>
          <w:rFonts w:ascii="Gill Alt One MT Light" w:hAnsi="Gill Alt One MT Light" w:cs="Quark" w:hint="cs"/>
          <w:spacing w:val="10"/>
          <w:cs/>
        </w:rPr>
        <w:t>โรลส์</w:t>
      </w:r>
      <w:r w:rsidRPr="00F82358">
        <w:rPr>
          <w:rFonts w:ascii="Gill Alt One MT Light" w:hAnsi="Gill Alt One MT Light" w:cs="Quark"/>
          <w:spacing w:val="10"/>
          <w:cs/>
        </w:rPr>
        <w:t>-</w:t>
      </w:r>
      <w:r w:rsidRPr="00F82358">
        <w:rPr>
          <w:rFonts w:ascii="Gill Alt One MT Light" w:hAnsi="Gill Alt One MT Light" w:cs="Quark" w:hint="cs"/>
          <w:spacing w:val="10"/>
          <w:cs/>
        </w:rPr>
        <w:t>รอยซ์</w:t>
      </w:r>
      <w:r w:rsidRPr="00F82358">
        <w:rPr>
          <w:rFonts w:ascii="Gill Alt One MT Light" w:hAnsi="Gill Alt One MT Light" w:cs="Quark"/>
          <w:spacing w:val="10"/>
          <w:cs/>
        </w:rPr>
        <w:t xml:space="preserve"> </w:t>
      </w:r>
      <w:r w:rsidRPr="00F82358">
        <w:rPr>
          <w:rFonts w:ascii="Gill Alt One MT Light" w:hAnsi="Gill Alt One MT Light" w:cs="Quark" w:hint="cs"/>
          <w:spacing w:val="10"/>
          <w:cs/>
        </w:rPr>
        <w:t>มอเตอร์</w:t>
      </w:r>
      <w:r w:rsidRPr="00F82358">
        <w:rPr>
          <w:rFonts w:ascii="Gill Alt One MT Light" w:hAnsi="Gill Alt One MT Light" w:cs="Quark"/>
          <w:spacing w:val="10"/>
          <w:cs/>
        </w:rPr>
        <w:t xml:space="preserve"> </w:t>
      </w:r>
      <w:r w:rsidRPr="00F82358">
        <w:rPr>
          <w:rFonts w:ascii="Gill Alt One MT Light" w:hAnsi="Gill Alt One MT Light" w:cs="Quark" w:hint="cs"/>
          <w:spacing w:val="10"/>
          <w:cs/>
        </w:rPr>
        <w:t>คาร์ส</w:t>
      </w:r>
      <w:r w:rsidRPr="00F82358">
        <w:rPr>
          <w:rFonts w:ascii="Gill Alt One MT Light" w:hAnsi="Gill Alt One MT Light" w:cs="Quark"/>
          <w:spacing w:val="10"/>
          <w:cs/>
        </w:rPr>
        <w:t xml:space="preserve"> </w:t>
      </w:r>
      <w:r w:rsidRPr="00F82358">
        <w:rPr>
          <w:rFonts w:ascii="Gill Alt One MT Light" w:hAnsi="Gill Alt One MT Light" w:cs="Quark" w:hint="cs"/>
          <w:spacing w:val="10"/>
          <w:cs/>
        </w:rPr>
        <w:t>เป็นคนละบริษัท</w:t>
      </w:r>
      <w:r w:rsidRPr="00F82358">
        <w:rPr>
          <w:rFonts w:ascii="Gill Alt One MT Light" w:hAnsi="Gill Alt One MT Light" w:cs="Quark"/>
          <w:spacing w:val="10"/>
          <w:cs/>
        </w:rPr>
        <w:t xml:space="preserve"> </w:t>
      </w:r>
      <w:r w:rsidRPr="00F82358">
        <w:rPr>
          <w:rFonts w:ascii="Gill Alt One MT Light" w:hAnsi="Gill Alt One MT Light" w:cs="Quark" w:hint="cs"/>
          <w:spacing w:val="10"/>
          <w:cs/>
        </w:rPr>
        <w:t>และไม่มีส่วนเกี่ยวข้องใด</w:t>
      </w:r>
      <w:r w:rsidRPr="00F82358">
        <w:rPr>
          <w:rFonts w:ascii="Gill Alt One MT Light" w:hAnsi="Gill Alt One MT Light" w:cs="Quark"/>
          <w:spacing w:val="10"/>
          <w:cs/>
        </w:rPr>
        <w:t xml:space="preserve"> </w:t>
      </w:r>
      <w:r w:rsidRPr="00F82358">
        <w:rPr>
          <w:rFonts w:ascii="Gill Alt One MT Light" w:hAnsi="Gill Alt One MT Light" w:cs="Quark" w:hint="cs"/>
          <w:spacing w:val="10"/>
          <w:cs/>
        </w:rPr>
        <w:t>ๆ</w:t>
      </w:r>
      <w:r w:rsidRPr="00F82358">
        <w:rPr>
          <w:rFonts w:ascii="Gill Alt One MT Light" w:hAnsi="Gill Alt One MT Light" w:cs="Quark"/>
          <w:spacing w:val="10"/>
          <w:cs/>
        </w:rPr>
        <w:t xml:space="preserve"> </w:t>
      </w:r>
      <w:r w:rsidRPr="00F82358">
        <w:rPr>
          <w:rFonts w:ascii="Gill Alt One MT Light" w:hAnsi="Gill Alt One MT Light" w:cs="Quark" w:hint="cs"/>
          <w:spacing w:val="10"/>
          <w:cs/>
        </w:rPr>
        <w:t>กับ</w:t>
      </w:r>
      <w:r w:rsidRPr="00F82358">
        <w:rPr>
          <w:rFonts w:ascii="Gill Alt One MT Light" w:hAnsi="Gill Alt One MT Light" w:cs="Quark"/>
          <w:spacing w:val="10"/>
          <w:cs/>
        </w:rPr>
        <w:t xml:space="preserve"> </w:t>
      </w:r>
      <w:r w:rsidRPr="00F82358">
        <w:rPr>
          <w:rFonts w:ascii="Gill Alt One MT Light" w:hAnsi="Gill Alt One MT Light" w:cs="Quark" w:hint="cs"/>
          <w:spacing w:val="10"/>
          <w:cs/>
        </w:rPr>
        <w:t>บมจ</w:t>
      </w:r>
      <w:r w:rsidRPr="00F82358">
        <w:rPr>
          <w:rFonts w:ascii="Gill Alt One MT Light" w:hAnsi="Gill Alt One MT Light" w:cs="Quark"/>
          <w:spacing w:val="10"/>
          <w:cs/>
        </w:rPr>
        <w:t xml:space="preserve">. </w:t>
      </w:r>
      <w:r w:rsidRPr="00F82358">
        <w:rPr>
          <w:rFonts w:ascii="Gill Alt One MT Light" w:hAnsi="Gill Alt One MT Light" w:cs="Quark" w:hint="cs"/>
          <w:spacing w:val="10"/>
          <w:cs/>
        </w:rPr>
        <w:t>โรลส์</w:t>
      </w:r>
      <w:r w:rsidRPr="00F82358">
        <w:rPr>
          <w:rFonts w:ascii="Gill Alt One MT Light" w:hAnsi="Gill Alt One MT Light" w:cs="Quark"/>
          <w:spacing w:val="10"/>
          <w:cs/>
        </w:rPr>
        <w:t>-</w:t>
      </w:r>
      <w:r w:rsidRPr="00F82358">
        <w:rPr>
          <w:rFonts w:ascii="Gill Alt One MT Light" w:hAnsi="Gill Alt One MT Light" w:cs="Quark" w:hint="cs"/>
          <w:spacing w:val="10"/>
          <w:cs/>
        </w:rPr>
        <w:t>รอยซ์</w:t>
      </w:r>
      <w:r w:rsidRPr="00F82358">
        <w:rPr>
          <w:rFonts w:ascii="Gill Alt One MT Light" w:hAnsi="Gill Alt One MT Light" w:cs="Quark"/>
          <w:spacing w:val="10"/>
          <w:cs/>
        </w:rPr>
        <w:t xml:space="preserve"> </w:t>
      </w:r>
      <w:r w:rsidRPr="00F82358">
        <w:rPr>
          <w:rFonts w:ascii="Gill Alt One MT Light" w:hAnsi="Gill Alt One MT Light" w:cs="Quark" w:hint="cs"/>
          <w:spacing w:val="10"/>
          <w:cs/>
        </w:rPr>
        <w:t>ผู้ผลิตระบบขับดันและเครื่องยนต์อากาศยาน</w:t>
      </w:r>
    </w:p>
    <w:p w14:paraId="6DF7B778" w14:textId="77777777" w:rsidR="00443ED5" w:rsidRDefault="00443ED5" w:rsidP="0036492B">
      <w:pPr>
        <w:spacing w:line="360" w:lineRule="auto"/>
        <w:rPr>
          <w:rFonts w:ascii="Gill Alt One MT Light" w:hAnsi="Gill Alt One MT Light"/>
        </w:rPr>
      </w:pPr>
    </w:p>
    <w:p w14:paraId="20CE0460" w14:textId="77777777" w:rsidR="009D14F9" w:rsidRPr="00E84F6D" w:rsidRDefault="009D14F9" w:rsidP="006241A5">
      <w:pPr>
        <w:pStyle w:val="Body"/>
        <w:spacing w:line="360" w:lineRule="auto"/>
        <w:rPr>
          <w:rFonts w:ascii="Gill Alt One MT Light" w:eastAsia="Gill Alt One MT Light" w:hAnsi="Gill Alt One MT Light" w:cs="Gill Alt One MT Light"/>
          <w:b/>
          <w:bCs/>
          <w:u w:val="single"/>
        </w:rPr>
      </w:pPr>
    </w:p>
    <w:p w14:paraId="5214B480" w14:textId="6DD80354" w:rsidR="00E84F6D" w:rsidRPr="00E84F6D" w:rsidRDefault="00E84F6D" w:rsidP="00E84F6D">
      <w:pPr>
        <w:pStyle w:val="Default"/>
        <w:spacing w:line="276" w:lineRule="auto"/>
        <w:contextualSpacing/>
        <w:rPr>
          <w:rFonts w:ascii="Gill Alt One MT Light" w:hAnsi="Gill Alt One MT Light" w:cs="Quark"/>
          <w:b/>
          <w:bCs/>
          <w:color w:val="auto"/>
          <w:spacing w:val="10"/>
          <w:sz w:val="24"/>
          <w:szCs w:val="24"/>
          <w:u w:val="single"/>
        </w:rPr>
      </w:pPr>
      <w:r w:rsidRPr="00E84F6D">
        <w:rPr>
          <w:rFonts w:ascii="Gill Alt One MT Light" w:hAnsi="Gill Alt One MT Light" w:cs="Quark"/>
          <w:b/>
          <w:bCs/>
          <w:color w:val="auto"/>
          <w:spacing w:val="10"/>
          <w:sz w:val="24"/>
          <w:szCs w:val="24"/>
          <w:u w:val="single"/>
          <w:cs/>
        </w:rPr>
        <w:t>ข้อมูลเพิ่มเติม</w:t>
      </w:r>
    </w:p>
    <w:p w14:paraId="7F5D7F11" w14:textId="77777777" w:rsidR="00E84F6D" w:rsidRPr="00E84F6D" w:rsidRDefault="00E84F6D" w:rsidP="00E84F6D">
      <w:pPr>
        <w:pStyle w:val="PlainText"/>
        <w:spacing w:line="276" w:lineRule="auto"/>
        <w:contextualSpacing/>
        <w:rPr>
          <w:rStyle w:val="Hyperlink"/>
          <w:rFonts w:ascii="Gill Alt One MT Light" w:hAnsi="Gill Alt One MT Light" w:cs="Quark"/>
          <w:spacing w:val="10"/>
          <w:sz w:val="24"/>
          <w:szCs w:val="24"/>
        </w:rPr>
      </w:pPr>
      <w:r w:rsidRPr="00E84F6D">
        <w:rPr>
          <w:rFonts w:ascii="Gill Alt One MT Light" w:hAnsi="Gill Alt One MT Light" w:cs="Quark"/>
          <w:b/>
          <w:spacing w:val="10"/>
          <w:sz w:val="24"/>
          <w:szCs w:val="24"/>
          <w:cs/>
        </w:rPr>
        <w:t>ข่าวประชาสัมพันธ์ รวมถึงรูปภาพความละเอียดสูงและคลิปว</w:t>
      </w:r>
      <w:r w:rsidRPr="00E84F6D">
        <w:rPr>
          <w:rFonts w:ascii="Gill Alt One MT Light" w:hAnsi="Gill Alt One MT Light" w:cs="Quark" w:hint="cs"/>
          <w:b/>
          <w:spacing w:val="10"/>
          <w:sz w:val="24"/>
          <w:szCs w:val="24"/>
          <w:cs/>
        </w:rPr>
        <w:t>ิ</w:t>
      </w:r>
      <w:r w:rsidRPr="00E84F6D">
        <w:rPr>
          <w:rFonts w:ascii="Gill Alt One MT Light" w:hAnsi="Gill Alt One MT Light" w:cs="Quark"/>
          <w:b/>
          <w:spacing w:val="10"/>
          <w:sz w:val="24"/>
          <w:szCs w:val="24"/>
          <w:cs/>
        </w:rPr>
        <w:t>ด</w:t>
      </w:r>
      <w:r w:rsidRPr="00E84F6D">
        <w:rPr>
          <w:rFonts w:ascii="Gill Alt One MT Light" w:hAnsi="Gill Alt One MT Light" w:cs="Quark" w:hint="cs"/>
          <w:b/>
          <w:spacing w:val="10"/>
          <w:sz w:val="24"/>
          <w:szCs w:val="24"/>
          <w:cs/>
        </w:rPr>
        <w:t>ี</w:t>
      </w:r>
      <w:r w:rsidRPr="00E84F6D">
        <w:rPr>
          <w:rFonts w:ascii="Gill Alt One MT Light" w:hAnsi="Gill Alt One MT Light" w:cs="Quark"/>
          <w:b/>
          <w:spacing w:val="10"/>
          <w:sz w:val="24"/>
          <w:szCs w:val="24"/>
          <w:cs/>
        </w:rPr>
        <w:t>โอ สามารถดาวน์โหลดได้</w:t>
      </w:r>
      <w:r w:rsidRPr="00E84F6D">
        <w:rPr>
          <w:rFonts w:ascii="Gill Alt One MT Light" w:hAnsi="Gill Alt One MT Light" w:cs="Quark"/>
          <w:spacing w:val="10"/>
          <w:sz w:val="24"/>
          <w:szCs w:val="24"/>
          <w:cs/>
        </w:rPr>
        <w:t xml:space="preserve">จากเว็บไซต์ </w:t>
      </w:r>
      <w:hyperlink r:id="rId16" w:history="1">
        <w:proofErr w:type="spellStart"/>
        <w:r w:rsidRPr="00E84F6D">
          <w:rPr>
            <w:rStyle w:val="Hyperlink"/>
            <w:rFonts w:ascii="Gill Alt One MT Light" w:hAnsi="Gill Alt One MT Light" w:cs="Quark"/>
            <w:spacing w:val="10"/>
            <w:sz w:val="24"/>
            <w:szCs w:val="24"/>
          </w:rPr>
          <w:t>PressClub</w:t>
        </w:r>
        <w:proofErr w:type="spellEnd"/>
      </w:hyperlink>
    </w:p>
    <w:p w14:paraId="40E0B6F2" w14:textId="77777777" w:rsidR="00E84F6D" w:rsidRPr="00E84F6D" w:rsidRDefault="00E84F6D" w:rsidP="00E84F6D">
      <w:pPr>
        <w:pStyle w:val="PlainText"/>
        <w:spacing w:line="276" w:lineRule="auto"/>
        <w:contextualSpacing/>
        <w:rPr>
          <w:rStyle w:val="Hyperlink"/>
          <w:rFonts w:ascii="Gill Alt One MT Light" w:hAnsi="Gill Alt One MT Light" w:cs="Quark"/>
          <w:b/>
          <w:spacing w:val="10"/>
          <w:sz w:val="24"/>
          <w:szCs w:val="24"/>
        </w:rPr>
      </w:pPr>
      <w:r w:rsidRPr="00E84F6D">
        <w:rPr>
          <w:rFonts w:ascii="Gill Alt One MT Light" w:hAnsi="Gill Alt One MT Light" w:cs="Quark"/>
          <w:spacing w:val="10"/>
          <w:sz w:val="24"/>
          <w:szCs w:val="24"/>
          <w:cs/>
        </w:rPr>
        <w:t xml:space="preserve">ติดต่อทีมงานฝ่ายการสื่อสารของ </w:t>
      </w:r>
      <w:r w:rsidRPr="00E84F6D">
        <w:rPr>
          <w:rFonts w:ascii="Gill Alt One MT Light" w:hAnsi="Gill Alt One MT Light" w:cs="Quark"/>
          <w:b/>
          <w:spacing w:val="10"/>
          <w:sz w:val="24"/>
          <w:szCs w:val="24"/>
          <w:cs/>
        </w:rPr>
        <w:t xml:space="preserve">โรลส์-รอยซ์ มอเตอร์ คาร์ส ได้ทั้งทาง </w:t>
      </w:r>
      <w:hyperlink r:id="rId17" w:history="1">
        <w:r w:rsidRPr="00E84F6D">
          <w:rPr>
            <w:rStyle w:val="Hyperlink"/>
            <w:rFonts w:ascii="Gill Alt One MT Light" w:hAnsi="Gill Alt One MT Light" w:cs="Quark"/>
            <w:b/>
            <w:spacing w:val="10"/>
            <w:sz w:val="24"/>
            <w:szCs w:val="24"/>
            <w:cs/>
          </w:rPr>
          <w:t>ทวิตเตอร์</w:t>
        </w:r>
      </w:hyperlink>
      <w:r w:rsidRPr="00E84F6D">
        <w:rPr>
          <w:rFonts w:ascii="Gill Alt One MT Light" w:hAnsi="Gill Alt One MT Light" w:cs="Quark"/>
          <w:b/>
          <w:spacing w:val="10"/>
          <w:sz w:val="24"/>
          <w:szCs w:val="24"/>
          <w:cs/>
        </w:rPr>
        <w:t xml:space="preserve"> และ </w:t>
      </w:r>
      <w:hyperlink r:id="rId18" w:history="1">
        <w:r w:rsidRPr="00E84F6D">
          <w:rPr>
            <w:rStyle w:val="Hyperlink"/>
            <w:rFonts w:ascii="Gill Alt One MT Light" w:hAnsi="Gill Alt One MT Light" w:cs="Quark"/>
            <w:b/>
            <w:spacing w:val="10"/>
            <w:sz w:val="24"/>
            <w:szCs w:val="24"/>
            <w:cs/>
          </w:rPr>
          <w:t>อินสตาแกรม</w:t>
        </w:r>
      </w:hyperlink>
    </w:p>
    <w:p w14:paraId="07D740DA" w14:textId="77777777" w:rsidR="00E84F6D" w:rsidRPr="00F82358" w:rsidRDefault="00E84F6D" w:rsidP="00E84F6D">
      <w:pPr>
        <w:pStyle w:val="PlainText"/>
        <w:spacing w:line="276" w:lineRule="auto"/>
        <w:contextualSpacing/>
        <w:rPr>
          <w:rStyle w:val="Hyperlink"/>
          <w:rFonts w:ascii="Gill Alt One MT Light" w:hAnsi="Gill Alt One MT Light" w:cs="Quark"/>
          <w:b/>
          <w:spacing w:val="10"/>
        </w:rPr>
      </w:pPr>
    </w:p>
    <w:p w14:paraId="67DFA3FD" w14:textId="77777777" w:rsidR="00E84F6D" w:rsidRPr="00F82358" w:rsidRDefault="00E84F6D" w:rsidP="00E84F6D">
      <w:pPr>
        <w:pStyle w:val="PlainText"/>
        <w:spacing w:line="276" w:lineRule="auto"/>
        <w:contextualSpacing/>
        <w:rPr>
          <w:rFonts w:ascii="Gill Alt One MT Light" w:hAnsi="Gill Alt One MT Light" w:cs="Quark"/>
          <w:spacing w:val="10"/>
        </w:rPr>
      </w:pPr>
      <w:r w:rsidRPr="00F82358">
        <w:rPr>
          <w:rFonts w:ascii="Gill Alt One MT Light" w:eastAsia="Gill Alt One MT Light" w:hAnsi="Gill Alt One MT Light" w:cs="Gill Alt One MT Light"/>
          <w:b/>
          <w:bCs/>
          <w:spacing w:val="10"/>
          <w:sz w:val="22"/>
          <w:szCs w:val="22"/>
          <w:u w:val="single"/>
          <w:lang w:val="en-GB"/>
        </w:rPr>
        <w:t>Contacts:</w:t>
      </w:r>
    </w:p>
    <w:p w14:paraId="09A314FA" w14:textId="77777777" w:rsidR="00E84F6D" w:rsidRPr="00F82358" w:rsidRDefault="00E84F6D" w:rsidP="00E84F6D">
      <w:pPr>
        <w:pStyle w:val="Body"/>
        <w:spacing w:line="276" w:lineRule="auto"/>
        <w:contextualSpacing/>
        <w:rPr>
          <w:rFonts w:ascii="Gill Alt One MT Light" w:eastAsia="Gill Alt One MT Light" w:hAnsi="Gill Alt One MT Light" w:cs="Gill Alt One MT Light"/>
          <w:b/>
          <w:bCs/>
          <w:spacing w:val="10"/>
          <w:lang w:val="en-GB"/>
        </w:rPr>
      </w:pPr>
    </w:p>
    <w:p w14:paraId="50687C28" w14:textId="77777777" w:rsidR="00E84F6D" w:rsidRPr="00F82358" w:rsidRDefault="00E84F6D" w:rsidP="00E84F6D">
      <w:pPr>
        <w:pStyle w:val="Body"/>
        <w:spacing w:line="276" w:lineRule="auto"/>
        <w:contextualSpacing/>
        <w:jc w:val="both"/>
        <w:rPr>
          <w:rStyle w:val="None"/>
          <w:b/>
          <w:bCs/>
          <w:spacing w:val="10"/>
          <w:lang w:val="en-GB"/>
        </w:rPr>
      </w:pPr>
      <w:r w:rsidRPr="00F82358">
        <w:rPr>
          <w:rStyle w:val="None"/>
          <w:b/>
          <w:bCs/>
          <w:spacing w:val="10"/>
          <w:lang w:val="en-GB"/>
        </w:rPr>
        <w:t>Thailand</w:t>
      </w:r>
    </w:p>
    <w:p w14:paraId="536FF35B" w14:textId="4C78BE45" w:rsidR="00E84F6D" w:rsidRPr="00E84F6D" w:rsidRDefault="00E84F6D" w:rsidP="00E84F6D">
      <w:pPr>
        <w:pStyle w:val="Body"/>
        <w:spacing w:line="276" w:lineRule="auto"/>
        <w:contextualSpacing/>
        <w:jc w:val="both"/>
        <w:rPr>
          <w:rStyle w:val="Hyperlink"/>
          <w:rFonts w:ascii="Gill Alt One MT Light" w:hAnsi="Gill Alt One MT Light"/>
          <w:spacing w:val="10"/>
          <w:lang w:val="de-DE"/>
        </w:rPr>
      </w:pPr>
      <w:r w:rsidRPr="00E84F6D">
        <w:rPr>
          <w:rStyle w:val="None"/>
          <w:rFonts w:ascii="Gill Alt One MT Light" w:hAnsi="Gill Alt One MT Light" w:cs="Quark"/>
          <w:spacing w:val="10"/>
          <w:cs/>
          <w:lang w:val="de-DE"/>
        </w:rPr>
        <w:t>บุศราพร เจริญกุลศักดิ์</w:t>
      </w:r>
      <w:r w:rsidRPr="00E84F6D">
        <w:rPr>
          <w:rStyle w:val="None"/>
          <w:rFonts w:ascii="Gill Alt One MT Light" w:hAnsi="Gill Alt One MT Light" w:cstheme="minorBidi" w:hint="cs"/>
          <w:spacing w:val="10"/>
          <w:cs/>
          <w:lang w:val="de-DE"/>
        </w:rPr>
        <w:t xml:space="preserve"> </w:t>
      </w:r>
      <w:r w:rsidRPr="00E84F6D">
        <w:rPr>
          <w:rStyle w:val="None"/>
          <w:rFonts w:ascii="Gill Alt One MT Light" w:hAnsi="Gill Alt One MT Light" w:cstheme="minorBidi"/>
          <w:spacing w:val="10"/>
          <w:cs/>
          <w:lang w:val="de-DE"/>
        </w:rPr>
        <w:tab/>
      </w:r>
      <w:r w:rsidRPr="00E84F6D">
        <w:rPr>
          <w:rStyle w:val="None"/>
          <w:rFonts w:ascii="Gill Alt One MT Light" w:hAnsi="Gill Alt One MT Light"/>
          <w:spacing w:val="10"/>
          <w:lang w:val="de-DE"/>
        </w:rPr>
        <w:t xml:space="preserve">+668 1665 1995 </w:t>
      </w:r>
      <w:r w:rsidRPr="00E84F6D">
        <w:rPr>
          <w:rStyle w:val="None"/>
          <w:rFonts w:ascii="Gill Alt One MT Light" w:hAnsi="Gill Alt One MT Light" w:cstheme="minorBidi"/>
          <w:spacing w:val="10"/>
          <w:cs/>
          <w:lang w:val="de-DE"/>
        </w:rPr>
        <w:tab/>
      </w:r>
      <w:r w:rsidRPr="00E84F6D">
        <w:rPr>
          <w:rStyle w:val="None"/>
          <w:rFonts w:ascii="Gill Alt One MT Light" w:hAnsi="Gill Alt One MT Light" w:cstheme="minorBidi"/>
          <w:spacing w:val="10"/>
          <w:lang w:val="de-DE"/>
        </w:rPr>
        <w:tab/>
      </w:r>
      <w:hyperlink r:id="rId19" w:history="1">
        <w:r w:rsidRPr="00E84F6D">
          <w:rPr>
            <w:rStyle w:val="Hyperlink"/>
            <w:rFonts w:ascii="Gill Alt One MT Light" w:hAnsi="Gill Alt One MT Light"/>
            <w:spacing w:val="10"/>
            <w:lang w:val="de-DE"/>
          </w:rPr>
          <w:t>bussaraporn.c@rrmcapac.com</w:t>
        </w:r>
      </w:hyperlink>
    </w:p>
    <w:p w14:paraId="67E4C3BD" w14:textId="77777777" w:rsidR="00E84F6D" w:rsidRPr="00E84F6D" w:rsidRDefault="00E84F6D" w:rsidP="00E84F6D">
      <w:pPr>
        <w:pStyle w:val="Body"/>
        <w:spacing w:line="240" w:lineRule="auto"/>
        <w:contextualSpacing/>
        <w:jc w:val="both"/>
        <w:rPr>
          <w:rStyle w:val="Hyperlink"/>
          <w:rFonts w:ascii="Gill Alt One MT Light" w:hAnsi="Gill Alt One MT Light" w:cs="Quark"/>
          <w:color w:val="auto"/>
          <w:u w:val="none"/>
          <w:lang w:val="de-DE"/>
        </w:rPr>
      </w:pPr>
      <w:r w:rsidRPr="00E84F6D">
        <w:rPr>
          <w:rStyle w:val="Hyperlink"/>
          <w:rFonts w:ascii="Gill Alt One MT Light" w:hAnsi="Gill Alt One MT Light" w:cs="Quark"/>
          <w:color w:val="auto"/>
          <w:u w:val="none"/>
          <w:cs/>
          <w:lang w:val="de-DE" w:bidi="th-TH"/>
        </w:rPr>
        <w:t xml:space="preserve">ธาร สุขานุศาสน์ </w:t>
      </w:r>
      <w:r w:rsidRPr="00E84F6D">
        <w:rPr>
          <w:rStyle w:val="Hyperlink"/>
          <w:rFonts w:ascii="Gill Alt One MT Light" w:hAnsi="Gill Alt One MT Light" w:cs="Quark"/>
          <w:color w:val="auto"/>
          <w:u w:val="none"/>
          <w:lang w:val="de-DE"/>
        </w:rPr>
        <w:tab/>
      </w:r>
      <w:r w:rsidRPr="00E84F6D">
        <w:rPr>
          <w:rStyle w:val="Hyperlink"/>
          <w:rFonts w:ascii="Gill Alt One MT Light" w:hAnsi="Gill Alt One MT Light" w:cs="Quark"/>
          <w:color w:val="auto"/>
          <w:u w:val="none"/>
          <w:lang w:val="de-DE"/>
        </w:rPr>
        <w:tab/>
      </w:r>
      <w:r w:rsidRPr="00E84F6D">
        <w:rPr>
          <w:rStyle w:val="Hyperlink"/>
          <w:rFonts w:ascii="Gill Alt One MT Light" w:hAnsi="Gill Alt One MT Light" w:cs="Quark"/>
          <w:color w:val="auto"/>
          <w:u w:val="none"/>
          <w:lang w:bidi="th-TH"/>
        </w:rPr>
        <w:t>+66</w:t>
      </w:r>
      <w:r w:rsidRPr="00E84F6D">
        <w:rPr>
          <w:rStyle w:val="Hyperlink"/>
          <w:rFonts w:ascii="Gill Alt One MT Light" w:hAnsi="Gill Alt One MT Light" w:cs="Quark"/>
          <w:color w:val="auto"/>
          <w:u w:val="none"/>
          <w:lang w:val="de-DE"/>
        </w:rPr>
        <w:t xml:space="preserve">6 5525 5710 </w:t>
      </w:r>
      <w:r w:rsidRPr="00E84F6D">
        <w:rPr>
          <w:rStyle w:val="Hyperlink"/>
          <w:rFonts w:ascii="Gill Alt One MT Light" w:hAnsi="Gill Alt One MT Light" w:cs="Quark"/>
          <w:color w:val="auto"/>
          <w:u w:val="none"/>
          <w:lang w:val="de-DE" w:bidi="th-TH"/>
        </w:rPr>
        <w:tab/>
      </w:r>
      <w:r w:rsidRPr="00E84F6D">
        <w:rPr>
          <w:rStyle w:val="Hyperlink"/>
          <w:rFonts w:ascii="Gill Alt One MT Light" w:hAnsi="Gill Alt One MT Light" w:cs="Quark"/>
          <w:color w:val="auto"/>
          <w:u w:val="none"/>
          <w:lang w:val="de-DE" w:bidi="th-TH"/>
        </w:rPr>
        <w:tab/>
      </w:r>
      <w:hyperlink r:id="rId20" w:history="1">
        <w:r w:rsidRPr="00E84F6D">
          <w:rPr>
            <w:rStyle w:val="Hyperlink"/>
            <w:rFonts w:ascii="Gill Alt One MT Light" w:hAnsi="Gill Alt One MT Light" w:cs="Quark"/>
            <w:u w:val="none"/>
            <w:lang w:val="de-DE"/>
          </w:rPr>
          <w:t>tarn.suk@mgc-asia.com</w:t>
        </w:r>
      </w:hyperlink>
    </w:p>
    <w:p w14:paraId="22711950" w14:textId="77777777" w:rsidR="00E84F6D" w:rsidRPr="00F82358" w:rsidRDefault="00E84F6D" w:rsidP="00E84F6D">
      <w:pPr>
        <w:pStyle w:val="Body"/>
        <w:spacing w:line="276" w:lineRule="auto"/>
        <w:contextualSpacing/>
        <w:jc w:val="both"/>
        <w:rPr>
          <w:rStyle w:val="Hyperlink"/>
          <w:rFonts w:ascii="Gill Alt One MT Light" w:hAnsi="Gill Alt One MT Light"/>
          <w:spacing w:val="10"/>
          <w:lang w:val="de-DE"/>
        </w:rPr>
      </w:pPr>
    </w:p>
    <w:p w14:paraId="08D7C852" w14:textId="77777777" w:rsidR="00E84F6D" w:rsidRPr="00F82358" w:rsidRDefault="00E84F6D" w:rsidP="00E84F6D">
      <w:pPr>
        <w:pStyle w:val="Body"/>
        <w:spacing w:line="276" w:lineRule="auto"/>
        <w:contextualSpacing/>
        <w:jc w:val="both"/>
        <w:rPr>
          <w:rFonts w:ascii="Gill Alt One MT Light" w:hAnsi="Gill Alt One MT Light" w:cs="Times New Roman"/>
          <w:color w:val="0000FF"/>
          <w:spacing w:val="10"/>
          <w:u w:val="single"/>
          <w:lang w:val="de-DE"/>
        </w:rPr>
      </w:pPr>
    </w:p>
    <w:p w14:paraId="674B51B1" w14:textId="2A8344D4" w:rsidR="00D316C5" w:rsidRPr="00AA0CC1" w:rsidRDefault="00E84F6D" w:rsidP="00AA0CC1">
      <w:pPr>
        <w:pStyle w:val="Body"/>
        <w:spacing w:line="276" w:lineRule="auto"/>
        <w:contextualSpacing/>
        <w:rPr>
          <w:rFonts w:ascii="Gill Alt One MT Light" w:eastAsia="Gill Alt One MT Light" w:hAnsi="Gill Alt One MT Light" w:cs="Angsana New"/>
          <w:b/>
          <w:bCs/>
          <w:color w:val="0000FF"/>
          <w:spacing w:val="10"/>
          <w:szCs w:val="28"/>
          <w:u w:val="single" w:color="0000FF"/>
          <w:lang w:bidi="th-TH"/>
        </w:rPr>
      </w:pPr>
      <w:r w:rsidRPr="00F82358">
        <w:rPr>
          <w:rStyle w:val="None"/>
          <w:b/>
          <w:bCs/>
          <w:spacing w:val="10"/>
          <w:lang w:val="en-GB"/>
        </w:rPr>
        <w:t>Regional (</w:t>
      </w:r>
      <w:r w:rsidRPr="00F82358">
        <w:rPr>
          <w:rStyle w:val="None"/>
          <w:b/>
          <w:bCs/>
          <w:color w:val="auto"/>
          <w:spacing w:val="10"/>
          <w:lang w:val="en-GB"/>
        </w:rPr>
        <w:t xml:space="preserve">Asia Pacific – </w:t>
      </w:r>
      <w:r w:rsidRPr="00F82358">
        <w:rPr>
          <w:rStyle w:val="None"/>
          <w:rFonts w:cs="Browallia New"/>
          <w:b/>
          <w:bCs/>
          <w:color w:val="auto"/>
          <w:spacing w:val="10"/>
          <w:lang w:val="en-GB"/>
        </w:rPr>
        <w:t>Central</w:t>
      </w:r>
      <w:r w:rsidRPr="00F82358">
        <w:rPr>
          <w:rStyle w:val="None"/>
          <w:b/>
          <w:bCs/>
          <w:color w:val="auto"/>
          <w:spacing w:val="10"/>
          <w:lang w:val="en-GB"/>
        </w:rPr>
        <w:t>)</w:t>
      </w:r>
      <w:r w:rsidR="006241A5">
        <w:rPr>
          <w:rStyle w:val="None"/>
          <w:rFonts w:ascii="Gill Alt One MT Light" w:eastAsia="Gill Alt One MT Light" w:hAnsi="Gill Alt One MT Light" w:cs="Gill Alt One MT Light"/>
          <w:b/>
          <w:bCs/>
        </w:rPr>
        <w:br/>
      </w:r>
      <w:r w:rsidR="006241A5">
        <w:rPr>
          <w:rStyle w:val="None"/>
          <w:rFonts w:ascii="Gill Alt One MT Light" w:eastAsia="Gill Alt One MT Light" w:hAnsi="Gill Alt One MT Light" w:cs="Gill Alt One MT Light"/>
        </w:rPr>
        <w:t>Hal Serudin</w:t>
      </w:r>
      <w:r w:rsidR="006241A5">
        <w:rPr>
          <w:rStyle w:val="None"/>
          <w:rFonts w:ascii="Gill Alt One MT Light" w:eastAsia="Gill Alt One MT Light" w:hAnsi="Gill Alt One MT Light" w:cs="Gill Alt One MT Light"/>
        </w:rPr>
        <w:tab/>
      </w:r>
      <w:r w:rsidR="006241A5">
        <w:rPr>
          <w:rStyle w:val="None"/>
          <w:rFonts w:ascii="Gill Alt One MT Light" w:eastAsia="Gill Alt One MT Light" w:hAnsi="Gill Alt One MT Light" w:cs="Gill Alt One MT Light"/>
        </w:rPr>
        <w:tab/>
        <w:t>+65 6838 9675</w:t>
      </w:r>
      <w:r w:rsidR="006241A5">
        <w:rPr>
          <w:rStyle w:val="None"/>
          <w:rFonts w:ascii="Gill Alt One MT Light" w:eastAsia="Gill Alt One MT Light" w:hAnsi="Gill Alt One MT Light" w:cs="Gill Alt One MT Light"/>
        </w:rPr>
        <w:tab/>
      </w:r>
      <w:r w:rsidR="006241A5">
        <w:rPr>
          <w:rStyle w:val="None"/>
          <w:rFonts w:ascii="Gill Alt One MT Light" w:eastAsia="Gill Alt One MT Light" w:hAnsi="Gill Alt One MT Light" w:cs="Gill Alt One MT Light"/>
        </w:rPr>
        <w:tab/>
      </w:r>
      <w:r>
        <w:rPr>
          <w:rStyle w:val="None"/>
          <w:rFonts w:ascii="Gill Alt One MT Light" w:eastAsia="Gill Alt One MT Light" w:hAnsi="Gill Alt One MT Light" w:cs="Gill Alt One MT Light"/>
        </w:rPr>
        <w:tab/>
      </w:r>
      <w:hyperlink r:id="rId21" w:history="1">
        <w:r w:rsidRPr="00694E31">
          <w:rPr>
            <w:rStyle w:val="Hyperlink"/>
            <w:rFonts w:ascii="Gill Alt One MT Light" w:eastAsia="Gill Alt One MT Light" w:hAnsi="Gill Alt One MT Light" w:cs="Gill Alt One MT Light"/>
          </w:rPr>
          <w:t>hal.serudin@rolls-roycemotorcars.com</w:t>
        </w:r>
      </w:hyperlink>
    </w:p>
    <w:sectPr w:rsidR="00D316C5" w:rsidRPr="00AA0CC1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type w:val="continuous"/>
      <w:pgSz w:w="11900" w:h="16840"/>
      <w:pgMar w:top="567" w:right="1274" w:bottom="340" w:left="1418" w:header="567" w:footer="3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BF804D" w14:textId="77777777" w:rsidR="001E26AD" w:rsidRDefault="001E26AD">
      <w:r>
        <w:separator/>
      </w:r>
    </w:p>
  </w:endnote>
  <w:endnote w:type="continuationSeparator" w:id="0">
    <w:p w14:paraId="373FE628" w14:textId="77777777" w:rsidR="001E26AD" w:rsidRDefault="001E26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ill Alt One MT">
    <w:panose1 w:val="020B0802020104090203"/>
    <w:charset w:val="00"/>
    <w:family w:val="swiss"/>
    <w:pitch w:val="variable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Corbel"/>
    <w:charset w:val="00"/>
    <w:family w:val="auto"/>
    <w:pitch w:val="variable"/>
    <w:sig w:usb0="E50002FF" w:usb1="500079DB" w:usb2="00000010" w:usb3="00000000" w:csb0="00000001" w:csb1="00000000"/>
  </w:font>
  <w:font w:name="Gill Alt One MT Light">
    <w:altName w:val="Leelawadee UI Semilight"/>
    <w:panose1 w:val="020B0302020104020203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Quark">
    <w:panose1 w:val="02000000000000000000"/>
    <w:charset w:val="00"/>
    <w:family w:val="modern"/>
    <w:notTrueType/>
    <w:pitch w:val="variable"/>
    <w:sig w:usb0="A10002AF" w:usb1="500078FB" w:usb2="00000000" w:usb3="00000000" w:csb0="0001009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Gill Sans">
    <w:altName w:val="Arial"/>
    <w:charset w:val="B1"/>
    <w:family w:val="swiss"/>
    <w:pitch w:val="variable"/>
    <w:sig w:usb0="80000A67" w:usb1="00000000" w:usb2="00000000" w:usb3="00000000" w:csb0="000001F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E02A9F" w14:textId="77777777" w:rsidR="00E84F6D" w:rsidRDefault="00E84F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A0CA35" w14:textId="77777777" w:rsidR="00E84F6D" w:rsidRDefault="00E84F6D">
    <w:pPr>
      <w:tabs>
        <w:tab w:val="center" w:pos="4153"/>
        <w:tab w:val="right" w:pos="8306"/>
      </w:tabs>
      <w:jc w:val="center"/>
      <w:rPr>
        <w:rFonts w:ascii="Gill Sans" w:eastAsia="Gill Sans" w:hAnsi="Gill Sans" w:cs="Gill Sans"/>
        <w:color w:val="000000"/>
      </w:rPr>
    </w:pPr>
    <w:r>
      <w:rPr>
        <w:rFonts w:ascii="Gill Sans" w:eastAsia="Gill Sans" w:hAnsi="Gill Sans" w:cs="Gill Sans"/>
        <w:color w:val="000000"/>
      </w:rPr>
      <w:t>Rolls-Royce Motor Cars</w:t>
    </w:r>
  </w:p>
  <w:p w14:paraId="7F7A1DA7" w14:textId="77777777" w:rsidR="00E84F6D" w:rsidRDefault="00E84F6D">
    <w:pPr>
      <w:tabs>
        <w:tab w:val="center" w:pos="4153"/>
        <w:tab w:val="right" w:pos="8306"/>
      </w:tabs>
      <w:jc w:val="center"/>
      <w:rPr>
        <w:rFonts w:ascii="Gill Sans" w:eastAsia="Gill Sans" w:hAnsi="Gill Sans" w:cs="Gill Sans"/>
        <w:color w:val="000000"/>
        <w:sz w:val="8"/>
        <w:szCs w:val="8"/>
      </w:rPr>
    </w:pPr>
  </w:p>
  <w:p w14:paraId="0AD09E09" w14:textId="77777777" w:rsidR="00E84F6D" w:rsidRDefault="00E84F6D">
    <w:pPr>
      <w:tabs>
        <w:tab w:val="center" w:pos="4153"/>
        <w:tab w:val="right" w:pos="8306"/>
      </w:tabs>
      <w:jc w:val="center"/>
      <w:rPr>
        <w:rFonts w:ascii="Gill Sans" w:eastAsia="Gill Sans" w:hAnsi="Gill Sans" w:cs="Gill Sans"/>
        <w:color w:val="000000"/>
        <w:sz w:val="14"/>
        <w:szCs w:val="14"/>
      </w:rPr>
    </w:pPr>
    <w:r>
      <w:rPr>
        <w:rFonts w:ascii="Gill Sans" w:eastAsia="Gill Sans" w:hAnsi="Gill Sans" w:cs="Gill Sans"/>
        <w:color w:val="000000"/>
        <w:sz w:val="14"/>
        <w:szCs w:val="14"/>
      </w:rPr>
      <w:t xml:space="preserve">The Drive, </w:t>
    </w:r>
    <w:proofErr w:type="spellStart"/>
    <w:r>
      <w:rPr>
        <w:rFonts w:ascii="Gill Sans" w:eastAsia="Gill Sans" w:hAnsi="Gill Sans" w:cs="Gill Sans"/>
        <w:color w:val="000000"/>
        <w:sz w:val="14"/>
        <w:szCs w:val="14"/>
      </w:rPr>
      <w:t>Westhampnett</w:t>
    </w:r>
    <w:proofErr w:type="spellEnd"/>
    <w:r>
      <w:rPr>
        <w:rFonts w:ascii="Gill Sans" w:eastAsia="Gill Sans" w:hAnsi="Gill Sans" w:cs="Gill Sans"/>
        <w:color w:val="000000"/>
        <w:sz w:val="14"/>
        <w:szCs w:val="14"/>
      </w:rPr>
      <w:t>, Chichester, West Sussex PO18 0SH</w:t>
    </w:r>
  </w:p>
  <w:p w14:paraId="004B773F" w14:textId="77777777" w:rsidR="00E84F6D" w:rsidRDefault="00E84F6D">
    <w:pPr>
      <w:tabs>
        <w:tab w:val="center" w:pos="4153"/>
        <w:tab w:val="right" w:pos="8306"/>
      </w:tabs>
      <w:jc w:val="center"/>
      <w:rPr>
        <w:rFonts w:ascii="Gill Sans" w:eastAsia="Gill Sans" w:hAnsi="Gill Sans" w:cs="Gill Sans"/>
        <w:color w:val="000000"/>
        <w:sz w:val="14"/>
        <w:szCs w:val="14"/>
      </w:rPr>
    </w:pPr>
    <w:r>
      <w:rPr>
        <w:rFonts w:ascii="Gill Sans" w:eastAsia="Gill Sans" w:hAnsi="Gill Sans" w:cs="Gill Sans"/>
        <w:color w:val="000000"/>
        <w:sz w:val="14"/>
        <w:szCs w:val="14"/>
      </w:rPr>
      <w:t>Telephone +44 (0)1243 384000</w:t>
    </w:r>
    <w:r>
      <w:rPr>
        <w:rFonts w:ascii="Gill Sans" w:eastAsia="Gill Sans" w:hAnsi="Gill Sans" w:cs="Gill Sans"/>
        <w:color w:val="000000"/>
        <w:sz w:val="12"/>
        <w:szCs w:val="12"/>
      </w:rPr>
      <w:t xml:space="preserve"> </w:t>
    </w:r>
  </w:p>
  <w:p w14:paraId="6A2A534C" w14:textId="77777777" w:rsidR="00E84F6D" w:rsidRDefault="001E26AD">
    <w:pPr>
      <w:tabs>
        <w:tab w:val="center" w:pos="4153"/>
        <w:tab w:val="right" w:pos="8306"/>
      </w:tabs>
      <w:jc w:val="center"/>
      <w:rPr>
        <w:rFonts w:ascii="Gill Alt One MT" w:eastAsia="Gill Alt One MT" w:hAnsi="Gill Alt One MT" w:cs="Gill Alt One MT"/>
        <w:color w:val="000000"/>
      </w:rPr>
    </w:pPr>
    <w:hyperlink r:id="rId1">
      <w:r w:rsidR="00E84F6D">
        <w:rPr>
          <w:rFonts w:ascii="Gill Sans" w:eastAsia="Gill Sans" w:hAnsi="Gill Sans" w:cs="Gill Sans"/>
          <w:color w:val="0000FF"/>
          <w:sz w:val="14"/>
          <w:szCs w:val="14"/>
          <w:u w:val="single"/>
        </w:rPr>
        <w:t>www.press.rolls-roycemotorcars.com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128D39" w14:textId="77777777" w:rsidR="00E84F6D" w:rsidRDefault="00E84F6D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C2C8BE" w14:textId="77777777" w:rsidR="002E482A" w:rsidRDefault="002E482A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F6F8D9" w14:textId="77777777" w:rsidR="00D316C5" w:rsidRDefault="00E10621">
    <w:pPr>
      <w:pStyle w:val="Footer"/>
      <w:jc w:val="center"/>
      <w:rPr>
        <w:rFonts w:ascii="Gill Sans MT" w:eastAsia="Gill Sans MT" w:hAnsi="Gill Sans MT" w:cs="Gill Sans MT"/>
      </w:rPr>
    </w:pPr>
    <w:r>
      <w:rPr>
        <w:rFonts w:ascii="Gill Sans MT" w:eastAsia="Gill Sans MT" w:hAnsi="Gill Sans MT" w:cs="Gill Sans MT"/>
      </w:rPr>
      <w:t>Rolls-Royce Motor Cars</w:t>
    </w:r>
  </w:p>
  <w:p w14:paraId="53B576BF" w14:textId="77777777" w:rsidR="00D316C5" w:rsidRDefault="00D316C5">
    <w:pPr>
      <w:pStyle w:val="Footer"/>
      <w:jc w:val="center"/>
      <w:rPr>
        <w:rFonts w:ascii="Gill Sans MT" w:eastAsia="Gill Sans MT" w:hAnsi="Gill Sans MT" w:cs="Gill Sans MT"/>
        <w:sz w:val="8"/>
        <w:szCs w:val="8"/>
      </w:rPr>
    </w:pPr>
  </w:p>
  <w:p w14:paraId="73995606" w14:textId="77777777" w:rsidR="00D316C5" w:rsidRDefault="00E10621">
    <w:pPr>
      <w:pStyle w:val="Footer"/>
      <w:jc w:val="center"/>
      <w:rPr>
        <w:rFonts w:ascii="Gill Sans MT" w:eastAsia="Gill Sans MT" w:hAnsi="Gill Sans MT" w:cs="Gill Sans MT"/>
        <w:sz w:val="14"/>
        <w:szCs w:val="14"/>
      </w:rPr>
    </w:pPr>
    <w:r>
      <w:rPr>
        <w:rFonts w:ascii="Gill Sans MT" w:eastAsia="Gill Sans MT" w:hAnsi="Gill Sans MT" w:cs="Gill Sans MT"/>
        <w:sz w:val="14"/>
        <w:szCs w:val="14"/>
      </w:rPr>
      <w:t xml:space="preserve">The Drive, </w:t>
    </w:r>
    <w:proofErr w:type="spellStart"/>
    <w:r>
      <w:rPr>
        <w:rFonts w:ascii="Gill Sans MT" w:eastAsia="Gill Sans MT" w:hAnsi="Gill Sans MT" w:cs="Gill Sans MT"/>
        <w:sz w:val="14"/>
        <w:szCs w:val="14"/>
      </w:rPr>
      <w:t>Westhampnett</w:t>
    </w:r>
    <w:proofErr w:type="spellEnd"/>
    <w:r>
      <w:rPr>
        <w:rFonts w:ascii="Gill Sans MT" w:eastAsia="Gill Sans MT" w:hAnsi="Gill Sans MT" w:cs="Gill Sans MT"/>
        <w:sz w:val="14"/>
        <w:szCs w:val="14"/>
      </w:rPr>
      <w:t>, Chichester, West Sussex PO18 0SH</w:t>
    </w:r>
  </w:p>
  <w:p w14:paraId="5C861FCF" w14:textId="77777777" w:rsidR="00D316C5" w:rsidRDefault="00E10621">
    <w:pPr>
      <w:pStyle w:val="Footer"/>
      <w:jc w:val="center"/>
      <w:rPr>
        <w:rFonts w:ascii="Gill Sans MT" w:eastAsia="Gill Sans MT" w:hAnsi="Gill Sans MT" w:cs="Gill Sans MT"/>
        <w:sz w:val="14"/>
        <w:szCs w:val="14"/>
      </w:rPr>
    </w:pPr>
    <w:r>
      <w:rPr>
        <w:rFonts w:ascii="Gill Sans MT" w:eastAsia="Gill Sans MT" w:hAnsi="Gill Sans MT" w:cs="Gill Sans MT"/>
        <w:sz w:val="14"/>
        <w:szCs w:val="14"/>
      </w:rPr>
      <w:t>Telephone +44 (0)1243 384000</w:t>
    </w:r>
    <w:r>
      <w:rPr>
        <w:rFonts w:ascii="Gill Sans MT" w:eastAsia="Gill Sans MT" w:hAnsi="Gill Sans MT" w:cs="Gill Sans MT"/>
        <w:sz w:val="12"/>
        <w:szCs w:val="12"/>
      </w:rPr>
      <w:t xml:space="preserve"> </w:t>
    </w:r>
  </w:p>
  <w:p w14:paraId="207F3D50" w14:textId="77777777" w:rsidR="00D316C5" w:rsidRDefault="001E26AD">
    <w:pPr>
      <w:pStyle w:val="Footer"/>
      <w:jc w:val="center"/>
    </w:pPr>
    <w:hyperlink r:id="rId1" w:history="1">
      <w:r w:rsidR="00E10621">
        <w:rPr>
          <w:rStyle w:val="Hyperlink0"/>
        </w:rPr>
        <w:t>www.press.rolls-roycemotorcars.com</w:t>
      </w:r>
    </w:hyperlink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C3592C" w14:textId="77777777" w:rsidR="002E482A" w:rsidRDefault="002E48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DE971" w14:textId="77777777" w:rsidR="001E26AD" w:rsidRDefault="001E26AD">
      <w:r>
        <w:separator/>
      </w:r>
    </w:p>
  </w:footnote>
  <w:footnote w:type="continuationSeparator" w:id="0">
    <w:p w14:paraId="4D4F575E" w14:textId="77777777" w:rsidR="001E26AD" w:rsidRDefault="001E26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81D7FA" w14:textId="77777777" w:rsidR="00E84F6D" w:rsidRDefault="00E84F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25A4A7" w14:textId="77777777" w:rsidR="00E84F6D" w:rsidRDefault="00E84F6D">
    <w:pPr>
      <w:tabs>
        <w:tab w:val="center" w:pos="4153"/>
        <w:tab w:val="right" w:pos="8306"/>
      </w:tabs>
      <w:jc w:val="center"/>
      <w:rPr>
        <w:rFonts w:ascii="Gill Alt One MT" w:eastAsia="Gill Alt One MT" w:hAnsi="Gill Alt One MT" w:cs="Gill Alt One MT"/>
        <w:color w:val="000000"/>
      </w:rPr>
    </w:pPr>
    <w:r>
      <w:rPr>
        <w:rFonts w:ascii="Gill Alt One MT" w:eastAsia="Gill Alt One MT" w:hAnsi="Gill Alt One MT" w:cs="Gill Alt One MT"/>
        <w:noProof/>
        <w:color w:val="000000"/>
      </w:rPr>
      <w:drawing>
        <wp:inline distT="0" distB="0" distL="0" distR="0" wp14:anchorId="2F57964F" wp14:editId="4E2E2074">
          <wp:extent cx="419100" cy="723900"/>
          <wp:effectExtent l="0" t="0" r="0" b="0"/>
          <wp:docPr id="1073741826" name="image1.jpg" descr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Picture 1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19100" cy="7239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9B8BE3" w14:textId="77777777" w:rsidR="00E84F6D" w:rsidRDefault="00E84F6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E7E45F" w14:textId="77777777" w:rsidR="002E482A" w:rsidRDefault="002E482A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C8CBC5" w14:textId="77777777" w:rsidR="00D316C5" w:rsidRDefault="00E10621">
    <w:pPr>
      <w:pStyle w:val="Header"/>
      <w:tabs>
        <w:tab w:val="clear" w:pos="8306"/>
      </w:tabs>
      <w:jc w:val="center"/>
    </w:pPr>
    <w:r>
      <w:rPr>
        <w:noProof/>
        <w:lang w:val="en-GB"/>
      </w:rPr>
      <w:drawing>
        <wp:inline distT="0" distB="0" distL="0" distR="0" wp14:anchorId="1C9E467B" wp14:editId="7F02A150">
          <wp:extent cx="419100" cy="723900"/>
          <wp:effectExtent l="0" t="0" r="0" b="0"/>
          <wp:docPr id="1073741825" name="officeArt object" descr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Picture 1" descr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19100" cy="72390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5C38EE" w14:textId="77777777" w:rsidR="002E482A" w:rsidRDefault="002E48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AE5F3B"/>
    <w:multiLevelType w:val="hybridMultilevel"/>
    <w:tmpl w:val="67B4F82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4D179B1"/>
    <w:multiLevelType w:val="hybridMultilevel"/>
    <w:tmpl w:val="9D42557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activeWritingStyle w:appName="MSWord" w:lang="it-IT" w:vendorID="64" w:dllVersion="6" w:nlCheck="1" w:checkStyle="0"/>
  <w:activeWritingStyle w:appName="MSWord" w:lang="en-US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sv-SE" w:vendorID="64" w:dllVersion="0" w:nlCheck="1" w:checkStyle="0"/>
  <w:activeWritingStyle w:appName="MSWord" w:lang="nl-NL" w:vendorID="64" w:dllVersion="0" w:nlCheck="1" w:checkStyle="0"/>
  <w:activeWritingStyle w:appName="MSWord" w:lang="en-US" w:vendorID="64" w:dllVersion="4096" w:nlCheck="1" w:checkStyle="0"/>
  <w:activeWritingStyle w:appName="MSWord" w:lang="nl-NL" w:vendorID="64" w:dllVersion="4096" w:nlCheck="1" w:checkStyle="0"/>
  <w:activeWritingStyle w:appName="MSWord" w:lang="en-GB" w:vendorID="64" w:dllVersion="4096" w:nlCheck="1" w:checkStyle="0"/>
  <w:activeWritingStyle w:appName="MSWord" w:lang="it-IT" w:vendorID="64" w:dllVersion="4096" w:nlCheck="1" w:checkStyle="0"/>
  <w:activeWritingStyle w:appName="MSWord" w:lang="de-DE" w:vendorID="64" w:dllVersion="4096" w:nlCheck="1" w:checkStyle="0"/>
  <w:activeWritingStyle w:appName="MSWord" w:lang="de-DE" w:vendorID="64" w:dllVersion="0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wMDE1MzE0MzcwMTFR0lEKTi0uzszPAykwrAUA75+NYCwAAAA="/>
  </w:docVars>
  <w:rsids>
    <w:rsidRoot w:val="00D316C5"/>
    <w:rsid w:val="000045DD"/>
    <w:rsid w:val="00006A91"/>
    <w:rsid w:val="00016D1F"/>
    <w:rsid w:val="00016F99"/>
    <w:rsid w:val="00020FB5"/>
    <w:rsid w:val="00031B96"/>
    <w:rsid w:val="000332D1"/>
    <w:rsid w:val="00057979"/>
    <w:rsid w:val="0007560F"/>
    <w:rsid w:val="00082B4F"/>
    <w:rsid w:val="00084005"/>
    <w:rsid w:val="00093B5D"/>
    <w:rsid w:val="000A0CB9"/>
    <w:rsid w:val="000B1686"/>
    <w:rsid w:val="000B24FC"/>
    <w:rsid w:val="000B37DA"/>
    <w:rsid w:val="000C342F"/>
    <w:rsid w:val="000D2FCD"/>
    <w:rsid w:val="000D6E99"/>
    <w:rsid w:val="000E3F9C"/>
    <w:rsid w:val="000E4509"/>
    <w:rsid w:val="000E7448"/>
    <w:rsid w:val="00112DEB"/>
    <w:rsid w:val="001254ED"/>
    <w:rsid w:val="00125D26"/>
    <w:rsid w:val="00127B7A"/>
    <w:rsid w:val="0014379A"/>
    <w:rsid w:val="00153243"/>
    <w:rsid w:val="00155227"/>
    <w:rsid w:val="00161205"/>
    <w:rsid w:val="00166E1F"/>
    <w:rsid w:val="00172CEB"/>
    <w:rsid w:val="001863D9"/>
    <w:rsid w:val="001870B6"/>
    <w:rsid w:val="001A479E"/>
    <w:rsid w:val="001B0061"/>
    <w:rsid w:val="001B1D25"/>
    <w:rsid w:val="001B460A"/>
    <w:rsid w:val="001B6706"/>
    <w:rsid w:val="001B7C51"/>
    <w:rsid w:val="001C23F3"/>
    <w:rsid w:val="001D41E1"/>
    <w:rsid w:val="001E26AD"/>
    <w:rsid w:val="001E5509"/>
    <w:rsid w:val="001F465E"/>
    <w:rsid w:val="001F48D5"/>
    <w:rsid w:val="001F57E4"/>
    <w:rsid w:val="002041A8"/>
    <w:rsid w:val="00205F15"/>
    <w:rsid w:val="00222E20"/>
    <w:rsid w:val="00225D54"/>
    <w:rsid w:val="0023043F"/>
    <w:rsid w:val="00236C40"/>
    <w:rsid w:val="00250324"/>
    <w:rsid w:val="0025143A"/>
    <w:rsid w:val="00252A2A"/>
    <w:rsid w:val="00253237"/>
    <w:rsid w:val="002600F3"/>
    <w:rsid w:val="00267370"/>
    <w:rsid w:val="00273157"/>
    <w:rsid w:val="002755D7"/>
    <w:rsid w:val="00286272"/>
    <w:rsid w:val="002920B8"/>
    <w:rsid w:val="002A2E6E"/>
    <w:rsid w:val="002A6347"/>
    <w:rsid w:val="002B2D20"/>
    <w:rsid w:val="002C5651"/>
    <w:rsid w:val="002C6A4C"/>
    <w:rsid w:val="002D4E19"/>
    <w:rsid w:val="002D51CC"/>
    <w:rsid w:val="002E3F77"/>
    <w:rsid w:val="002E482A"/>
    <w:rsid w:val="002E6BDF"/>
    <w:rsid w:val="002F0C0E"/>
    <w:rsid w:val="002F6047"/>
    <w:rsid w:val="002F77C7"/>
    <w:rsid w:val="002F7B24"/>
    <w:rsid w:val="00312514"/>
    <w:rsid w:val="0032106C"/>
    <w:rsid w:val="00333AE4"/>
    <w:rsid w:val="0035535A"/>
    <w:rsid w:val="00357D30"/>
    <w:rsid w:val="0036492B"/>
    <w:rsid w:val="00374CB3"/>
    <w:rsid w:val="00386F69"/>
    <w:rsid w:val="00387AE7"/>
    <w:rsid w:val="00395097"/>
    <w:rsid w:val="003C31CA"/>
    <w:rsid w:val="003D28C3"/>
    <w:rsid w:val="003D388D"/>
    <w:rsid w:val="003D5AE6"/>
    <w:rsid w:val="003F33C0"/>
    <w:rsid w:val="003F6669"/>
    <w:rsid w:val="00406A4D"/>
    <w:rsid w:val="00410431"/>
    <w:rsid w:val="0041134C"/>
    <w:rsid w:val="00415B6E"/>
    <w:rsid w:val="004324B8"/>
    <w:rsid w:val="004335DB"/>
    <w:rsid w:val="0043363E"/>
    <w:rsid w:val="004361CE"/>
    <w:rsid w:val="004424ED"/>
    <w:rsid w:val="00443ED5"/>
    <w:rsid w:val="0044505E"/>
    <w:rsid w:val="0044560A"/>
    <w:rsid w:val="004856E6"/>
    <w:rsid w:val="00492564"/>
    <w:rsid w:val="004A2ADF"/>
    <w:rsid w:val="004A53C5"/>
    <w:rsid w:val="004A68D3"/>
    <w:rsid w:val="004C2667"/>
    <w:rsid w:val="004C2D88"/>
    <w:rsid w:val="004D25B3"/>
    <w:rsid w:val="004D2D12"/>
    <w:rsid w:val="004E552D"/>
    <w:rsid w:val="00517C1B"/>
    <w:rsid w:val="005254EE"/>
    <w:rsid w:val="00527C8C"/>
    <w:rsid w:val="00533663"/>
    <w:rsid w:val="00541095"/>
    <w:rsid w:val="00545FF7"/>
    <w:rsid w:val="00547E8F"/>
    <w:rsid w:val="00562035"/>
    <w:rsid w:val="00563036"/>
    <w:rsid w:val="00567487"/>
    <w:rsid w:val="0056788A"/>
    <w:rsid w:val="00567E3D"/>
    <w:rsid w:val="00582572"/>
    <w:rsid w:val="00583EB7"/>
    <w:rsid w:val="005856B1"/>
    <w:rsid w:val="005B540D"/>
    <w:rsid w:val="005C2E5B"/>
    <w:rsid w:val="005D1C21"/>
    <w:rsid w:val="005D3E11"/>
    <w:rsid w:val="005D43A0"/>
    <w:rsid w:val="005D48B7"/>
    <w:rsid w:val="005F74B8"/>
    <w:rsid w:val="006004B2"/>
    <w:rsid w:val="00601068"/>
    <w:rsid w:val="00606B93"/>
    <w:rsid w:val="0060723D"/>
    <w:rsid w:val="006077E9"/>
    <w:rsid w:val="006174D6"/>
    <w:rsid w:val="006241A5"/>
    <w:rsid w:val="00630999"/>
    <w:rsid w:val="00647710"/>
    <w:rsid w:val="006504FB"/>
    <w:rsid w:val="0065072B"/>
    <w:rsid w:val="00653A62"/>
    <w:rsid w:val="00663D0F"/>
    <w:rsid w:val="00666E12"/>
    <w:rsid w:val="00673C1C"/>
    <w:rsid w:val="00675591"/>
    <w:rsid w:val="006761CC"/>
    <w:rsid w:val="00682855"/>
    <w:rsid w:val="0068417A"/>
    <w:rsid w:val="00692230"/>
    <w:rsid w:val="00693FF6"/>
    <w:rsid w:val="00695EA9"/>
    <w:rsid w:val="00696843"/>
    <w:rsid w:val="006B30E6"/>
    <w:rsid w:val="006C768F"/>
    <w:rsid w:val="006E02A3"/>
    <w:rsid w:val="006F3E4C"/>
    <w:rsid w:val="006F7F93"/>
    <w:rsid w:val="007136AD"/>
    <w:rsid w:val="00717D56"/>
    <w:rsid w:val="00721109"/>
    <w:rsid w:val="0072492C"/>
    <w:rsid w:val="0072790F"/>
    <w:rsid w:val="0073422A"/>
    <w:rsid w:val="00735D4F"/>
    <w:rsid w:val="00736AD6"/>
    <w:rsid w:val="007440FA"/>
    <w:rsid w:val="00757094"/>
    <w:rsid w:val="007575CF"/>
    <w:rsid w:val="00767127"/>
    <w:rsid w:val="00767606"/>
    <w:rsid w:val="00770633"/>
    <w:rsid w:val="00784799"/>
    <w:rsid w:val="00784EBF"/>
    <w:rsid w:val="007A2312"/>
    <w:rsid w:val="007A3A44"/>
    <w:rsid w:val="007A74CE"/>
    <w:rsid w:val="007A7FFA"/>
    <w:rsid w:val="007B1B69"/>
    <w:rsid w:val="007D26DE"/>
    <w:rsid w:val="007D463F"/>
    <w:rsid w:val="007D60EF"/>
    <w:rsid w:val="007D61F1"/>
    <w:rsid w:val="007E62A7"/>
    <w:rsid w:val="007F1A2C"/>
    <w:rsid w:val="00805A1C"/>
    <w:rsid w:val="00812349"/>
    <w:rsid w:val="0085361A"/>
    <w:rsid w:val="00862AA1"/>
    <w:rsid w:val="008768BE"/>
    <w:rsid w:val="00881253"/>
    <w:rsid w:val="00894C7B"/>
    <w:rsid w:val="008A5F08"/>
    <w:rsid w:val="008A5F1E"/>
    <w:rsid w:val="008C2994"/>
    <w:rsid w:val="008C6448"/>
    <w:rsid w:val="008C797F"/>
    <w:rsid w:val="008C7A99"/>
    <w:rsid w:val="008D01E8"/>
    <w:rsid w:val="008D267A"/>
    <w:rsid w:val="008E207D"/>
    <w:rsid w:val="00901815"/>
    <w:rsid w:val="00904A9A"/>
    <w:rsid w:val="009117AB"/>
    <w:rsid w:val="00914F93"/>
    <w:rsid w:val="009264C9"/>
    <w:rsid w:val="00926F98"/>
    <w:rsid w:val="00940118"/>
    <w:rsid w:val="00943E2E"/>
    <w:rsid w:val="00944AB6"/>
    <w:rsid w:val="0094611C"/>
    <w:rsid w:val="00990637"/>
    <w:rsid w:val="009911FA"/>
    <w:rsid w:val="009A022C"/>
    <w:rsid w:val="009A5101"/>
    <w:rsid w:val="009B15C2"/>
    <w:rsid w:val="009B1986"/>
    <w:rsid w:val="009B3194"/>
    <w:rsid w:val="009B6AB4"/>
    <w:rsid w:val="009B7E76"/>
    <w:rsid w:val="009D14F9"/>
    <w:rsid w:val="009D4F7C"/>
    <w:rsid w:val="009E2313"/>
    <w:rsid w:val="009E64AB"/>
    <w:rsid w:val="009E77C0"/>
    <w:rsid w:val="009F5BB8"/>
    <w:rsid w:val="00A16469"/>
    <w:rsid w:val="00A239F0"/>
    <w:rsid w:val="00A23FF6"/>
    <w:rsid w:val="00A24D6C"/>
    <w:rsid w:val="00A34861"/>
    <w:rsid w:val="00A44D05"/>
    <w:rsid w:val="00A62708"/>
    <w:rsid w:val="00A66FCB"/>
    <w:rsid w:val="00A72387"/>
    <w:rsid w:val="00A758E1"/>
    <w:rsid w:val="00A76451"/>
    <w:rsid w:val="00A95FCD"/>
    <w:rsid w:val="00AA0CC1"/>
    <w:rsid w:val="00AB0F29"/>
    <w:rsid w:val="00AB6BE9"/>
    <w:rsid w:val="00AD07ED"/>
    <w:rsid w:val="00AF545B"/>
    <w:rsid w:val="00B10FC5"/>
    <w:rsid w:val="00B114B8"/>
    <w:rsid w:val="00B21B68"/>
    <w:rsid w:val="00B24C09"/>
    <w:rsid w:val="00B26C28"/>
    <w:rsid w:val="00B277B5"/>
    <w:rsid w:val="00B440FE"/>
    <w:rsid w:val="00B57CC9"/>
    <w:rsid w:val="00B65D08"/>
    <w:rsid w:val="00B72BBB"/>
    <w:rsid w:val="00B9450C"/>
    <w:rsid w:val="00B955DD"/>
    <w:rsid w:val="00BB039C"/>
    <w:rsid w:val="00BB0EA2"/>
    <w:rsid w:val="00BC0ED7"/>
    <w:rsid w:val="00BC7476"/>
    <w:rsid w:val="00BD1C97"/>
    <w:rsid w:val="00BD453E"/>
    <w:rsid w:val="00BE04DC"/>
    <w:rsid w:val="00BF1717"/>
    <w:rsid w:val="00C1434E"/>
    <w:rsid w:val="00C15681"/>
    <w:rsid w:val="00C4021E"/>
    <w:rsid w:val="00C45EE9"/>
    <w:rsid w:val="00C515F6"/>
    <w:rsid w:val="00C644F5"/>
    <w:rsid w:val="00C65A05"/>
    <w:rsid w:val="00C66F22"/>
    <w:rsid w:val="00C675B1"/>
    <w:rsid w:val="00C67FC2"/>
    <w:rsid w:val="00C70EC9"/>
    <w:rsid w:val="00C7183C"/>
    <w:rsid w:val="00C73799"/>
    <w:rsid w:val="00C822A7"/>
    <w:rsid w:val="00C852F7"/>
    <w:rsid w:val="00C91219"/>
    <w:rsid w:val="00C92BEB"/>
    <w:rsid w:val="00C96028"/>
    <w:rsid w:val="00CA33ED"/>
    <w:rsid w:val="00CE5537"/>
    <w:rsid w:val="00CE7B6C"/>
    <w:rsid w:val="00D00328"/>
    <w:rsid w:val="00D009D7"/>
    <w:rsid w:val="00D01B0B"/>
    <w:rsid w:val="00D04F28"/>
    <w:rsid w:val="00D1301E"/>
    <w:rsid w:val="00D1307E"/>
    <w:rsid w:val="00D13EAC"/>
    <w:rsid w:val="00D149A0"/>
    <w:rsid w:val="00D17144"/>
    <w:rsid w:val="00D22723"/>
    <w:rsid w:val="00D22A20"/>
    <w:rsid w:val="00D26584"/>
    <w:rsid w:val="00D279CD"/>
    <w:rsid w:val="00D316C5"/>
    <w:rsid w:val="00D330FD"/>
    <w:rsid w:val="00D34993"/>
    <w:rsid w:val="00D500E2"/>
    <w:rsid w:val="00D503B2"/>
    <w:rsid w:val="00D5175B"/>
    <w:rsid w:val="00D57E88"/>
    <w:rsid w:val="00D604B6"/>
    <w:rsid w:val="00D66283"/>
    <w:rsid w:val="00D7650A"/>
    <w:rsid w:val="00D81440"/>
    <w:rsid w:val="00D86C58"/>
    <w:rsid w:val="00D97ADA"/>
    <w:rsid w:val="00DA057F"/>
    <w:rsid w:val="00DA5175"/>
    <w:rsid w:val="00DB3CD2"/>
    <w:rsid w:val="00DB5ED4"/>
    <w:rsid w:val="00DB7432"/>
    <w:rsid w:val="00DC178B"/>
    <w:rsid w:val="00DC5DB6"/>
    <w:rsid w:val="00DE556F"/>
    <w:rsid w:val="00E10621"/>
    <w:rsid w:val="00E301D9"/>
    <w:rsid w:val="00E3593B"/>
    <w:rsid w:val="00E5781F"/>
    <w:rsid w:val="00E6199C"/>
    <w:rsid w:val="00E6581A"/>
    <w:rsid w:val="00E662E3"/>
    <w:rsid w:val="00E70853"/>
    <w:rsid w:val="00E7566D"/>
    <w:rsid w:val="00E84F6D"/>
    <w:rsid w:val="00E91396"/>
    <w:rsid w:val="00EB0DC5"/>
    <w:rsid w:val="00EB1925"/>
    <w:rsid w:val="00ED496E"/>
    <w:rsid w:val="00ED6585"/>
    <w:rsid w:val="00EE0666"/>
    <w:rsid w:val="00EF158D"/>
    <w:rsid w:val="00EF26F3"/>
    <w:rsid w:val="00EF4F31"/>
    <w:rsid w:val="00F01D74"/>
    <w:rsid w:val="00F119F8"/>
    <w:rsid w:val="00F129C2"/>
    <w:rsid w:val="00F224AC"/>
    <w:rsid w:val="00F2369A"/>
    <w:rsid w:val="00F256DF"/>
    <w:rsid w:val="00F25951"/>
    <w:rsid w:val="00F25F0F"/>
    <w:rsid w:val="00F36405"/>
    <w:rsid w:val="00F52AA0"/>
    <w:rsid w:val="00F5443B"/>
    <w:rsid w:val="00F66464"/>
    <w:rsid w:val="00F709A3"/>
    <w:rsid w:val="00F75C5A"/>
    <w:rsid w:val="00F77882"/>
    <w:rsid w:val="00F8651D"/>
    <w:rsid w:val="00F87E28"/>
    <w:rsid w:val="00FC5365"/>
    <w:rsid w:val="00FE3B87"/>
    <w:rsid w:val="00FE7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D9BB19"/>
  <w15:docId w15:val="{DF6672DE-4BDF-4D8B-A577-D71F84CAFF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  <w:lang w:val="en-US" w:eastAsia="en-US"/>
    </w:rPr>
  </w:style>
  <w:style w:type="paragraph" w:styleId="Heading2">
    <w:name w:val="heading 2"/>
    <w:next w:val="Body"/>
    <w:pPr>
      <w:keepNext/>
      <w:jc w:val="center"/>
      <w:outlineLvl w:val="1"/>
    </w:pPr>
    <w:rPr>
      <w:rFonts w:ascii="Gill Alt One MT" w:eastAsia="Gill Alt One MT" w:hAnsi="Gill Alt One MT" w:cs="Gill Alt One MT"/>
      <w:color w:val="000000"/>
      <w:sz w:val="32"/>
      <w:szCs w:val="32"/>
      <w:u w:color="00000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153"/>
        <w:tab w:val="right" w:pos="8306"/>
      </w:tabs>
    </w:pPr>
    <w:rPr>
      <w:rFonts w:ascii="Gill Alt One MT" w:eastAsia="Gill Alt One MT" w:hAnsi="Gill Alt One MT" w:cs="Gill Alt One MT"/>
      <w:color w:val="000000"/>
      <w:sz w:val="24"/>
      <w:szCs w:val="24"/>
      <w:u w:color="000000"/>
      <w:lang w:val="en-US"/>
    </w:rPr>
  </w:style>
  <w:style w:type="paragraph" w:styleId="Footer">
    <w:name w:val="footer"/>
    <w:pPr>
      <w:tabs>
        <w:tab w:val="center" w:pos="4153"/>
        <w:tab w:val="right" w:pos="8306"/>
      </w:tabs>
    </w:pPr>
    <w:rPr>
      <w:rFonts w:ascii="Gill Alt One MT" w:eastAsia="Gill Alt One MT" w:hAnsi="Gill Alt One MT" w:cs="Gill Alt One MT"/>
      <w:color w:val="000000"/>
      <w:sz w:val="24"/>
      <w:szCs w:val="24"/>
      <w:u w:color="000000"/>
      <w:lang w:val="en-US"/>
    </w:rPr>
  </w:style>
  <w:style w:type="character" w:customStyle="1" w:styleId="Link">
    <w:name w:val="Link"/>
    <w:rPr>
      <w:color w:val="0000FF"/>
      <w:u w:val="single" w:color="0000FF"/>
    </w:rPr>
  </w:style>
  <w:style w:type="character" w:customStyle="1" w:styleId="Hyperlink0">
    <w:name w:val="Hyperlink.0"/>
    <w:basedOn w:val="Link"/>
    <w:rPr>
      <w:rFonts w:ascii="Gill Sans MT" w:eastAsia="Gill Sans MT" w:hAnsi="Gill Sans MT" w:cs="Gill Sans MT"/>
      <w:color w:val="0000FF"/>
      <w:sz w:val="14"/>
      <w:szCs w:val="14"/>
      <w:u w:val="single" w:color="0000FF"/>
      <w:lang w:val="en-US"/>
    </w:rPr>
  </w:style>
  <w:style w:type="paragraph" w:customStyle="1" w:styleId="Body">
    <w:name w:val="Body"/>
    <w:pP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paragraph" w:customStyle="1" w:styleId="Default">
    <w:name w:val="Default"/>
    <w:rPr>
      <w:rFonts w:ascii="Helvetica Neue" w:eastAsia="Helvetica Neue" w:hAnsi="Helvetica Neue" w:cs="Helvetica Neue"/>
      <w:color w:val="000000"/>
      <w:sz w:val="22"/>
      <w:szCs w:val="22"/>
    </w:rPr>
  </w:style>
  <w:style w:type="paragraph" w:styleId="PlainText">
    <w:name w:val="Plain Text"/>
    <w:link w:val="PlainTextChar"/>
    <w:uiPriority w:val="99"/>
    <w:rPr>
      <w:rFonts w:ascii="Courier New" w:hAnsi="Courier New" w:cs="Arial Unicode MS"/>
      <w:color w:val="000000"/>
      <w:u w:color="000000"/>
      <w:lang w:val="en-US"/>
    </w:rPr>
  </w:style>
  <w:style w:type="character" w:customStyle="1" w:styleId="Hyperlink1">
    <w:name w:val="Hyperlink.1"/>
    <w:basedOn w:val="Link"/>
    <w:rPr>
      <w:rFonts w:ascii="Gill Alt One MT Light" w:eastAsia="Gill Alt One MT Light" w:hAnsi="Gill Alt One MT Light" w:cs="Gill Alt One MT Light"/>
      <w:color w:val="0000FF"/>
      <w:sz w:val="22"/>
      <w:szCs w:val="22"/>
      <w:u w:val="single" w:color="0000FF"/>
      <w:lang w:val="en-US"/>
    </w:rPr>
  </w:style>
  <w:style w:type="character" w:customStyle="1" w:styleId="None">
    <w:name w:val="None"/>
  </w:style>
  <w:style w:type="character" w:customStyle="1" w:styleId="Hyperlink2">
    <w:name w:val="Hyperlink.2"/>
    <w:basedOn w:val="None"/>
    <w:rPr>
      <w:rFonts w:ascii="Gill Alt One MT Light" w:eastAsia="Gill Alt One MT Light" w:hAnsi="Gill Alt One MT Light" w:cs="Gill Alt One MT Light"/>
      <w:color w:val="0000FF"/>
      <w:u w:val="single" w:color="0000FF"/>
    </w:rPr>
  </w:style>
  <w:style w:type="character" w:customStyle="1" w:styleId="Hyperlink3">
    <w:name w:val="Hyperlink.3"/>
    <w:basedOn w:val="Link"/>
    <w:rPr>
      <w:rFonts w:ascii="Gill Alt One MT Light" w:eastAsia="Gill Alt One MT Light" w:hAnsi="Gill Alt One MT Light" w:cs="Gill Alt One MT Light"/>
      <w:color w:val="0000FF"/>
      <w:u w:val="single" w:color="0000FF"/>
    </w:rPr>
  </w:style>
  <w:style w:type="character" w:customStyle="1" w:styleId="Hyperlink4">
    <w:name w:val="Hyperlink.4"/>
    <w:basedOn w:val="Link"/>
    <w:rPr>
      <w:rFonts w:ascii="Gill Alt One MT Light" w:eastAsia="Gill Alt One MT Light" w:hAnsi="Gill Alt One MT Light" w:cs="Gill Alt One MT Light"/>
      <w:color w:val="0000FF"/>
      <w:u w:val="single" w:color="0000FF"/>
      <w:lang w:val="de-DE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25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2514"/>
    <w:rPr>
      <w:rFonts w:ascii="Segoe UI" w:hAnsi="Segoe UI" w:cs="Segoe UI"/>
      <w:sz w:val="18"/>
      <w:szCs w:val="18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25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2514"/>
    <w:rPr>
      <w:b/>
      <w:bCs/>
      <w:lang w:val="en-US"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C45EE9"/>
    <w:rPr>
      <w:rFonts w:ascii="Courier New" w:hAnsi="Courier New" w:cs="Arial Unicode MS"/>
      <w:color w:val="000000"/>
      <w:u w:color="000000"/>
      <w:lang w:val="en-US"/>
    </w:rPr>
  </w:style>
  <w:style w:type="paragraph" w:styleId="Revision">
    <w:name w:val="Revision"/>
    <w:hidden/>
    <w:uiPriority w:val="99"/>
    <w:semiHidden/>
    <w:rsid w:val="00E7566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35535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C5651"/>
    <w:rPr>
      <w:color w:val="FF00FF" w:themeColor="followedHyperlink"/>
      <w:u w:val="single"/>
    </w:rPr>
  </w:style>
  <w:style w:type="character" w:customStyle="1" w:styleId="emailstyle15">
    <w:name w:val="emailstyle15"/>
    <w:basedOn w:val="DefaultParagraphFont"/>
    <w:semiHidden/>
    <w:rsid w:val="006241A5"/>
    <w:rPr>
      <w:rFonts w:ascii="Helvetica Neue" w:hAnsi="Helvetica Neue" w:hint="default"/>
      <w:color w:val="auto"/>
    </w:rPr>
  </w:style>
  <w:style w:type="character" w:styleId="UnresolvedMention">
    <w:name w:val="Unresolved Mention"/>
    <w:basedOn w:val="DefaultParagraphFont"/>
    <w:uiPriority w:val="99"/>
    <w:semiHidden/>
    <w:unhideWhenUsed/>
    <w:rsid w:val="00E84F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982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hyperlink" Target="https://www.instagram.com/rollsroycemedia/" TargetMode="External"/><Relationship Id="rId26" Type="http://schemas.openxmlformats.org/officeDocument/2006/relationships/header" Target="header6.xml"/><Relationship Id="rId3" Type="http://schemas.openxmlformats.org/officeDocument/2006/relationships/customXml" Target="../customXml/item3.xml"/><Relationship Id="rId21" Type="http://schemas.openxmlformats.org/officeDocument/2006/relationships/hyperlink" Target="mailto:hal.serudin@rolls-roycemotorcars.com" TargetMode="Externa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hyperlink" Target="https://twitter.com/rollsroycemedia" TargetMode="External"/><Relationship Id="rId25" Type="http://schemas.openxmlformats.org/officeDocument/2006/relationships/footer" Target="footer5.xml"/><Relationship Id="rId2" Type="http://schemas.openxmlformats.org/officeDocument/2006/relationships/customXml" Target="../customXml/item2.xml"/><Relationship Id="rId16" Type="http://schemas.openxmlformats.org/officeDocument/2006/relationships/hyperlink" Target="http://www.press.rolls-roycemotorcars.com/" TargetMode="External"/><Relationship Id="rId20" Type="http://schemas.openxmlformats.org/officeDocument/2006/relationships/hyperlink" Target="mailto:tarn.suk@mgc-asia.com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24" Type="http://schemas.openxmlformats.org/officeDocument/2006/relationships/footer" Target="footer4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23" Type="http://schemas.openxmlformats.org/officeDocument/2006/relationships/header" Target="header5.xml"/><Relationship Id="rId28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hyperlink" Target="mailto:bussaraporn.c@rrmcapac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Relationship Id="rId22" Type="http://schemas.openxmlformats.org/officeDocument/2006/relationships/header" Target="header4.xml"/><Relationship Id="rId27" Type="http://schemas.openxmlformats.org/officeDocument/2006/relationships/footer" Target="footer6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ress.rolls-roycemotorcars.com" TargetMode="External"/></Relationships>
</file>

<file path=word/_rels/footer5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ress.rolls-roycemotorcars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C9993A762392440B9D7FE02FB1F1C7C" ma:contentTypeVersion="5" ma:contentTypeDescription="Ein neues Dokument erstellen." ma:contentTypeScope="" ma:versionID="2f26db2c65743560eafb15155678ebcc">
  <xsd:schema xmlns:xsd="http://www.w3.org/2001/XMLSchema" xmlns:xs="http://www.w3.org/2001/XMLSchema" xmlns:p="http://schemas.microsoft.com/office/2006/metadata/properties" xmlns:ns3="46efc58d-653a-435a-a55c-60d45d002427" targetNamespace="http://schemas.microsoft.com/office/2006/metadata/properties" ma:root="true" ma:fieldsID="adaf00e446437a0da79ed8b374cdc4b0" ns3:_="">
    <xsd:import namespace="46efc58d-653a-435a-a55c-60d45d0024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efc58d-653a-435a-a55c-60d45d0024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C379EC5-2BF4-47B4-AB0E-13DDD400A0A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959CB6-D90B-4D04-B72D-F8E1BCAD771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1B4199C-6E6B-4B30-9696-7C586C05DC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efc58d-653a-435a-a55c-60d45d0024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14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MW Group</Company>
  <LinksUpToDate>false</LinksUpToDate>
  <CharactersWithSpaces>2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ter Richard, CR-K</dc:creator>
  <cp:lastModifiedBy>Gaem Charoenkulsak</cp:lastModifiedBy>
  <cp:revision>4</cp:revision>
  <cp:lastPrinted>2020-03-18T09:12:00Z</cp:lastPrinted>
  <dcterms:created xsi:type="dcterms:W3CDTF">2020-03-19T06:45:00Z</dcterms:created>
  <dcterms:modified xsi:type="dcterms:W3CDTF">2020-03-19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9993A762392440B9D7FE02FB1F1C7C</vt:lpwstr>
  </property>
</Properties>
</file>